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275ED9" w14:textId="40BBA5D0" w:rsidR="00181266" w:rsidRDefault="007C6152">
      <w:r>
        <w:t>Lowes 1st round</w:t>
      </w:r>
    </w:p>
    <w:p w14:paraId="76F2A222" w14:textId="410651A1" w:rsidR="007C6152" w:rsidRDefault="007C6152">
      <w:proofErr w:type="gramStart"/>
      <w:r>
        <w:t>Duration :</w:t>
      </w:r>
      <w:proofErr w:type="gramEnd"/>
      <w:r>
        <w:t xml:space="preserve"> 1hr</w:t>
      </w:r>
    </w:p>
    <w:p w14:paraId="1BD9CE04" w14:textId="223F0AAF" w:rsidR="007C6152" w:rsidRDefault="00327FEC">
      <w:proofErr w:type="gramStart"/>
      <w:r>
        <w:t>Format :</w:t>
      </w:r>
      <w:proofErr w:type="gramEnd"/>
      <w:r>
        <w:t xml:space="preserve"> 1 Algo question, </w:t>
      </w:r>
      <w:r w:rsidR="00394D90">
        <w:t>Verbal</w:t>
      </w:r>
      <w:r w:rsidR="001A26AB">
        <w:t xml:space="preserve"> questions</w:t>
      </w:r>
    </w:p>
    <w:p w14:paraId="1578F2EA" w14:textId="0CA8D8C7" w:rsidR="008D1FC9" w:rsidRDefault="00C64B4B" w:rsidP="00C64B4B">
      <w:pPr>
        <w:pStyle w:val="ListParagraph"/>
        <w:numPr>
          <w:ilvl w:val="0"/>
          <w:numId w:val="2"/>
        </w:numPr>
      </w:pPr>
      <w:r>
        <w:t xml:space="preserve">Write a program to provide integer pairs that add up to target </w:t>
      </w:r>
      <w:proofErr w:type="gramStart"/>
      <w:r>
        <w:t>value</w:t>
      </w:r>
      <w:proofErr w:type="gramEnd"/>
    </w:p>
    <w:p w14:paraId="22475CB3" w14:textId="5BF950D3" w:rsidR="00DD572B" w:rsidRDefault="0085450F" w:rsidP="00DD572B">
      <w:pPr>
        <w:pStyle w:val="ListParagraph"/>
        <w:numPr>
          <w:ilvl w:val="1"/>
          <w:numId w:val="2"/>
        </w:numPr>
      </w:pPr>
      <w:r>
        <w:t xml:space="preserve">Int array = </w:t>
      </w:r>
      <w:r w:rsidRPr="0085450F">
        <w:t>{1,2,10,4,5,6,3,7}</w:t>
      </w:r>
    </w:p>
    <w:p w14:paraId="0A2C43DB" w14:textId="6B1ADE6F" w:rsidR="0085450F" w:rsidRDefault="0085450F" w:rsidP="00DD572B">
      <w:pPr>
        <w:pStyle w:val="ListParagraph"/>
        <w:numPr>
          <w:ilvl w:val="1"/>
          <w:numId w:val="2"/>
        </w:numPr>
      </w:pPr>
      <w:r>
        <w:t>Target = 11</w:t>
      </w:r>
    </w:p>
    <w:p w14:paraId="69B52566" w14:textId="77777777" w:rsidR="007A10BA" w:rsidRDefault="007A10BA" w:rsidP="007A10BA">
      <w:pPr>
        <w:pStyle w:val="ListParagraph"/>
        <w:numPr>
          <w:ilvl w:val="0"/>
          <w:numId w:val="2"/>
        </w:numPr>
      </w:pPr>
      <w:r>
        <w:t xml:space="preserve">Write a stream program where string input and </w:t>
      </w:r>
      <w:proofErr w:type="spellStart"/>
      <w:r>
        <w:t>hashmap</w:t>
      </w:r>
      <w:proofErr w:type="spellEnd"/>
      <w:r>
        <w:t xml:space="preserve"> output &lt;character, count&gt;?</w:t>
      </w:r>
    </w:p>
    <w:p w14:paraId="6871117F" w14:textId="6500C269" w:rsidR="0085450F" w:rsidRDefault="007A10BA" w:rsidP="007A10BA">
      <w:pPr>
        <w:pStyle w:val="ListParagraph"/>
      </w:pPr>
      <w:r>
        <w:t>string target t=2 a=1</w:t>
      </w:r>
    </w:p>
    <w:p w14:paraId="50118ADC" w14:textId="618D3CAA" w:rsidR="007A10BA" w:rsidRDefault="007A10BA" w:rsidP="007A10BA">
      <w:pPr>
        <w:pStyle w:val="ListParagraph"/>
        <w:numPr>
          <w:ilvl w:val="0"/>
          <w:numId w:val="2"/>
        </w:numPr>
      </w:pPr>
      <w:r>
        <w:t xml:space="preserve">Is java pass by value or pass by </w:t>
      </w:r>
      <w:proofErr w:type="gramStart"/>
      <w:r>
        <w:t>reference</w:t>
      </w:r>
      <w:proofErr w:type="gramEnd"/>
    </w:p>
    <w:p w14:paraId="49C2E00E" w14:textId="77495A04" w:rsidR="007A10BA" w:rsidRDefault="00423B27" w:rsidP="007A10BA">
      <w:pPr>
        <w:pStyle w:val="ListParagraph"/>
        <w:numPr>
          <w:ilvl w:val="0"/>
          <w:numId w:val="2"/>
        </w:numPr>
      </w:pPr>
      <w:r>
        <w:t xml:space="preserve">What is a singleton design pattern? Why do you use singleton class </w:t>
      </w:r>
      <w:r w:rsidR="00B20AAC">
        <w:t>when you can use Final and static classes?</w:t>
      </w:r>
    </w:p>
    <w:p w14:paraId="67ED93C3" w14:textId="59090C62" w:rsidR="00B20AAC" w:rsidRDefault="00B20AAC" w:rsidP="007A10BA">
      <w:pPr>
        <w:pStyle w:val="ListParagraph"/>
        <w:numPr>
          <w:ilvl w:val="0"/>
          <w:numId w:val="2"/>
        </w:numPr>
      </w:pPr>
      <w:r>
        <w:t>Where to use comparable interface and comparator interface?</w:t>
      </w:r>
      <w:r w:rsidR="00E66EF9">
        <w:t xml:space="preserve"> How to sort a collection?</w:t>
      </w:r>
    </w:p>
    <w:p w14:paraId="7C2012D1" w14:textId="03073641" w:rsidR="00B20AAC" w:rsidRDefault="00703645" w:rsidP="007A10BA">
      <w:pPr>
        <w:pStyle w:val="ListParagraph"/>
        <w:numPr>
          <w:ilvl w:val="0"/>
          <w:numId w:val="2"/>
        </w:numPr>
      </w:pPr>
      <w:r>
        <w:t xml:space="preserve">How does garbage collection </w:t>
      </w:r>
      <w:proofErr w:type="gramStart"/>
      <w:r>
        <w:t>works</w:t>
      </w:r>
      <w:proofErr w:type="gramEnd"/>
      <w:r>
        <w:t xml:space="preserve"> in Java</w:t>
      </w:r>
    </w:p>
    <w:p w14:paraId="451D102D" w14:textId="73721662" w:rsidR="00703645" w:rsidRDefault="00947FD9" w:rsidP="007A10BA">
      <w:pPr>
        <w:pStyle w:val="ListParagraph"/>
        <w:numPr>
          <w:ilvl w:val="0"/>
          <w:numId w:val="2"/>
        </w:numPr>
      </w:pPr>
      <w:r>
        <w:t>yo</w:t>
      </w:r>
      <w:r w:rsidR="00703645">
        <w:t xml:space="preserve">u have an exception in class which gets caught by </w:t>
      </w:r>
      <w:r>
        <w:t xml:space="preserve">catch block, in the </w:t>
      </w:r>
      <w:proofErr w:type="gramStart"/>
      <w:r>
        <w:t>finally</w:t>
      </w:r>
      <w:proofErr w:type="gramEnd"/>
      <w:r>
        <w:t xml:space="preserve"> block we have return statement. Will </w:t>
      </w:r>
      <w:proofErr w:type="gramStart"/>
      <w:r>
        <w:t>return</w:t>
      </w:r>
      <w:proofErr w:type="gramEnd"/>
      <w:r>
        <w:t xml:space="preserve"> statement work?</w:t>
      </w:r>
    </w:p>
    <w:p w14:paraId="396137A9" w14:textId="77777777" w:rsidR="00E1315A" w:rsidRPr="00E1315A" w:rsidRDefault="00E1315A" w:rsidP="007A10BA">
      <w:pPr>
        <w:pStyle w:val="ListParagraph"/>
        <w:numPr>
          <w:ilvl w:val="0"/>
          <w:numId w:val="2"/>
        </w:numPr>
      </w:pPr>
      <w:r>
        <w:rPr>
          <w:rFonts w:ascii="Segoe UI" w:hAnsi="Segoe UI" w:cs="Segoe UI"/>
          <w:sz w:val="21"/>
          <w:szCs w:val="21"/>
        </w:rPr>
        <w:t xml:space="preserve">print all sets of numbers from a given array whose sum totals </w:t>
      </w:r>
      <w:proofErr w:type="gramStart"/>
      <w:r>
        <w:rPr>
          <w:rFonts w:ascii="Segoe UI" w:hAnsi="Segoe UI" w:cs="Segoe UI"/>
          <w:sz w:val="21"/>
          <w:szCs w:val="21"/>
        </w:rPr>
        <w:t>5</w:t>
      </w:r>
      <w:proofErr w:type="gramEnd"/>
    </w:p>
    <w:p w14:paraId="7D1BA847" w14:textId="77777777" w:rsidR="00E1315A" w:rsidRPr="00E1315A" w:rsidRDefault="00E1315A" w:rsidP="007A10BA">
      <w:pPr>
        <w:pStyle w:val="ListParagraph"/>
        <w:numPr>
          <w:ilvl w:val="0"/>
          <w:numId w:val="2"/>
        </w:numPr>
      </w:pPr>
      <w:r>
        <w:rPr>
          <w:rFonts w:ascii="Segoe UI" w:hAnsi="Segoe UI" w:cs="Segoe UI"/>
          <w:sz w:val="21"/>
          <w:szCs w:val="21"/>
        </w:rPr>
        <w:t xml:space="preserve">Define an </w:t>
      </w:r>
      <w:proofErr w:type="spellStart"/>
      <w:r>
        <w:rPr>
          <w:rFonts w:ascii="Segoe UI" w:hAnsi="Segoe UI" w:cs="Segoe UI"/>
          <w:sz w:val="21"/>
          <w:szCs w:val="21"/>
        </w:rPr>
        <w:t>ArrayList</w:t>
      </w:r>
      <w:proofErr w:type="spellEnd"/>
      <w:r>
        <w:rPr>
          <w:rFonts w:ascii="Segoe UI" w:hAnsi="Segoe UI" w:cs="Segoe UI"/>
          <w:sz w:val="21"/>
          <w:szCs w:val="21"/>
        </w:rPr>
        <w:t xml:space="preserve"> with the employee objects having name, salary, department</w:t>
      </w:r>
      <w:r>
        <w:rPr>
          <w:rFonts w:ascii="Segoe UI" w:hAnsi="Segoe UI" w:cs="Segoe UI"/>
          <w:sz w:val="21"/>
          <w:szCs w:val="21"/>
        </w:rPr>
        <w:br/>
      </w:r>
    </w:p>
    <w:p w14:paraId="0128EA9E" w14:textId="17EFD13A" w:rsidR="00FB45D0" w:rsidRPr="00FB45D0" w:rsidRDefault="00E1315A" w:rsidP="00FB45D0">
      <w:pPr>
        <w:pStyle w:val="ListParagraph"/>
        <w:numPr>
          <w:ilvl w:val="0"/>
          <w:numId w:val="2"/>
        </w:numPr>
      </w:pPr>
      <w:r>
        <w:rPr>
          <w:rFonts w:ascii="Segoe UI" w:hAnsi="Segoe UI" w:cs="Segoe UI"/>
          <w:sz w:val="21"/>
          <w:szCs w:val="21"/>
        </w:rPr>
        <w:t>Theory:</w:t>
      </w:r>
      <w:r>
        <w:rPr>
          <w:rFonts w:ascii="Segoe UI" w:hAnsi="Segoe UI" w:cs="Segoe UI"/>
          <w:sz w:val="21"/>
          <w:szCs w:val="21"/>
        </w:rPr>
        <w:br/>
        <w:t>Abstraction &amp; Interface</w:t>
      </w:r>
      <w:r>
        <w:rPr>
          <w:rFonts w:ascii="Segoe UI" w:hAnsi="Segoe UI" w:cs="Segoe UI"/>
          <w:sz w:val="21"/>
          <w:szCs w:val="21"/>
        </w:rPr>
        <w:br/>
        <w:t xml:space="preserve">Annotations in </w:t>
      </w:r>
      <w:proofErr w:type="spellStart"/>
      <w:r>
        <w:rPr>
          <w:rFonts w:ascii="Segoe UI" w:hAnsi="Segoe UI" w:cs="Segoe UI"/>
          <w:sz w:val="21"/>
          <w:szCs w:val="21"/>
        </w:rPr>
        <w:t>Springboot</w:t>
      </w:r>
      <w:proofErr w:type="spellEnd"/>
      <w:r>
        <w:rPr>
          <w:rFonts w:ascii="Segoe UI" w:hAnsi="Segoe UI" w:cs="Segoe UI"/>
          <w:sz w:val="21"/>
          <w:szCs w:val="21"/>
        </w:rPr>
        <w:t xml:space="preserve"> - use and meanings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hashmap</w:t>
      </w:r>
      <w:proofErr w:type="spellEnd"/>
      <w:r>
        <w:rPr>
          <w:rFonts w:ascii="Segoe UI" w:hAnsi="Segoe UI" w:cs="Segoe UI"/>
          <w:sz w:val="21"/>
          <w:szCs w:val="21"/>
        </w:rPr>
        <w:t xml:space="preserve"> and synchronous </w:t>
      </w:r>
      <w:proofErr w:type="spellStart"/>
      <w:r>
        <w:rPr>
          <w:rFonts w:ascii="Segoe UI" w:hAnsi="Segoe UI" w:cs="Segoe UI"/>
          <w:sz w:val="21"/>
          <w:szCs w:val="21"/>
        </w:rPr>
        <w:t>hashma</w:t>
      </w:r>
      <w:r w:rsidR="00FB45D0">
        <w:rPr>
          <w:rFonts w:ascii="Segoe UI" w:hAnsi="Segoe UI" w:cs="Segoe UI"/>
          <w:sz w:val="21"/>
          <w:szCs w:val="21"/>
        </w:rPr>
        <w:t>p</w:t>
      </w:r>
      <w:proofErr w:type="spellEnd"/>
    </w:p>
    <w:p w14:paraId="36053FAA" w14:textId="7288BE01" w:rsidR="00FB45D0" w:rsidRDefault="00FB45D0" w:rsidP="00FB45D0">
      <w:pPr>
        <w:pStyle w:val="ListParagraph"/>
        <w:numPr>
          <w:ilvl w:val="0"/>
          <w:numId w:val="2"/>
        </w:numPr>
      </w:pPr>
      <w:r>
        <w:t>OOPS Concept</w:t>
      </w:r>
    </w:p>
    <w:p w14:paraId="02683E3E" w14:textId="40121774" w:rsidR="00FB45D0" w:rsidRDefault="00FB45D0" w:rsidP="00FB45D0">
      <w:pPr>
        <w:pStyle w:val="ListParagraph"/>
        <w:numPr>
          <w:ilvl w:val="0"/>
          <w:numId w:val="2"/>
        </w:numPr>
      </w:pPr>
      <w:r>
        <w:t xml:space="preserve">Create a user database in Java using </w:t>
      </w:r>
      <w:proofErr w:type="gramStart"/>
      <w:r>
        <w:t>Encapsulation</w:t>
      </w:r>
      <w:proofErr w:type="gramEnd"/>
    </w:p>
    <w:p w14:paraId="7428900F" w14:textId="6404DD14" w:rsidR="00FB45D0" w:rsidRDefault="00FB45D0" w:rsidP="00FB45D0">
      <w:pPr>
        <w:pStyle w:val="ListParagraph"/>
        <w:numPr>
          <w:ilvl w:val="0"/>
          <w:numId w:val="2"/>
        </w:numPr>
      </w:pPr>
      <w:r>
        <w:t xml:space="preserve">Create CRUD using </w:t>
      </w:r>
      <w:proofErr w:type="gramStart"/>
      <w:r>
        <w:t>Rest</w:t>
      </w:r>
      <w:proofErr w:type="gramEnd"/>
    </w:p>
    <w:p w14:paraId="532B90DA" w14:textId="2205FF7F" w:rsidR="00FB45D0" w:rsidRDefault="00FB45D0" w:rsidP="00FB45D0">
      <w:pPr>
        <w:pStyle w:val="ListParagraph"/>
        <w:numPr>
          <w:ilvl w:val="0"/>
          <w:numId w:val="2"/>
        </w:numPr>
      </w:pPr>
      <w:r>
        <w:t>What are the URL links of every operation in CRUD?</w:t>
      </w:r>
    </w:p>
    <w:p w14:paraId="4960E046" w14:textId="6375F821" w:rsidR="00FB45D0" w:rsidRDefault="00FB45D0" w:rsidP="00FB45D0">
      <w:pPr>
        <w:pStyle w:val="ListParagraph"/>
        <w:numPr>
          <w:ilvl w:val="0"/>
          <w:numId w:val="2"/>
        </w:numPr>
      </w:pPr>
      <w:r>
        <w:t>Basic Annotations in Spring Boot</w:t>
      </w:r>
    </w:p>
    <w:p w14:paraId="2488B88B" w14:textId="7D88F237" w:rsidR="00FB45D0" w:rsidRDefault="00FB45D0" w:rsidP="00FB45D0">
      <w:pPr>
        <w:pStyle w:val="ListParagraph"/>
        <w:numPr>
          <w:ilvl w:val="0"/>
          <w:numId w:val="2"/>
        </w:numPr>
      </w:pPr>
      <w:r>
        <w:t xml:space="preserve">Problem solving using </w:t>
      </w:r>
      <w:proofErr w:type="gramStart"/>
      <w:r>
        <w:t>Collections</w:t>
      </w:r>
      <w:proofErr w:type="gramEnd"/>
    </w:p>
    <w:p w14:paraId="68E97BEA" w14:textId="34658F1B" w:rsidR="00FB45D0" w:rsidRDefault="00FB45D0" w:rsidP="00FB45D0">
      <w:pPr>
        <w:pStyle w:val="ListParagraph"/>
        <w:numPr>
          <w:ilvl w:val="0"/>
          <w:numId w:val="2"/>
        </w:numPr>
      </w:pPr>
      <w:r>
        <w:t xml:space="preserve">SQL </w:t>
      </w:r>
      <w:proofErr w:type="spellStart"/>
      <w:r>
        <w:t>quries</w:t>
      </w:r>
      <w:proofErr w:type="spellEnd"/>
      <w:r>
        <w:t xml:space="preserve"> involving joins</w:t>
      </w:r>
    </w:p>
    <w:p w14:paraId="57537D09" w14:textId="77777777" w:rsidR="00947FD9" w:rsidRDefault="00947FD9" w:rsidP="00E66EF9">
      <w:pPr>
        <w:pStyle w:val="ListParagraph"/>
      </w:pPr>
    </w:p>
    <w:p w14:paraId="16AA3DD6" w14:textId="77777777" w:rsidR="007B11CF" w:rsidRDefault="007B11CF" w:rsidP="00E66EF9">
      <w:pPr>
        <w:pStyle w:val="ListParagraph"/>
      </w:pPr>
    </w:p>
    <w:p w14:paraId="2E39D1BD" w14:textId="77777777" w:rsidR="007B11CF" w:rsidRDefault="007B11CF" w:rsidP="007B11CF">
      <w:r>
        <w:t>1. Write a program to rotate a singly linked list ‘k’ times -&gt; Answered</w:t>
      </w:r>
    </w:p>
    <w:p w14:paraId="7B2FFFDF" w14:textId="77777777" w:rsidR="007B11CF" w:rsidRDefault="007B11CF" w:rsidP="007B11CF">
      <w:r>
        <w:t>2. Point out all the errors in the following program: -&gt; Answered</w:t>
      </w:r>
    </w:p>
    <w:p w14:paraId="7B780166" w14:textId="77777777" w:rsidR="007B11CF" w:rsidRDefault="007B11CF" w:rsidP="007B11CF">
      <w:r>
        <w:tab/>
        <w:t xml:space="preserve">final abstract class </w:t>
      </w:r>
      <w:proofErr w:type="spellStart"/>
      <w:proofErr w:type="gramStart"/>
      <w:r>
        <w:t>SuperClass</w:t>
      </w:r>
      <w:proofErr w:type="spellEnd"/>
      <w:r>
        <w:t>{</w:t>
      </w:r>
      <w:proofErr w:type="gramEnd"/>
    </w:p>
    <w:p w14:paraId="45DA9BC4" w14:textId="77777777" w:rsidR="007B11CF" w:rsidRDefault="007B11CF" w:rsidP="007B11CF">
      <w:pPr>
        <w:ind w:left="720"/>
      </w:pPr>
      <w:r>
        <w:t xml:space="preserve">public </w:t>
      </w:r>
      <w:proofErr w:type="spellStart"/>
      <w:proofErr w:type="gramStart"/>
      <w:r>
        <w:t>SuperClass</w:t>
      </w:r>
      <w:proofErr w:type="spellEnd"/>
      <w:r>
        <w:t>(</w:t>
      </w:r>
      <w:proofErr w:type="gramEnd"/>
      <w:r>
        <w:t>){</w:t>
      </w:r>
    </w:p>
    <w:p w14:paraId="6E9695D4" w14:textId="77777777" w:rsidR="007B11CF" w:rsidRDefault="007B11CF" w:rsidP="007B11CF">
      <w:pPr>
        <w:ind w:left="720"/>
      </w:pPr>
      <w:r>
        <w:t>}</w:t>
      </w:r>
    </w:p>
    <w:p w14:paraId="21FEC7E0" w14:textId="77777777" w:rsidR="007B11CF" w:rsidRDefault="007B11CF" w:rsidP="007B11CF">
      <w:pPr>
        <w:ind w:left="720"/>
      </w:pPr>
      <w:r>
        <w:t xml:space="preserve">    public void method1() throws </w:t>
      </w:r>
      <w:proofErr w:type="spellStart"/>
      <w:proofErr w:type="gramStart"/>
      <w:r>
        <w:t>IOException</w:t>
      </w:r>
      <w:proofErr w:type="spellEnd"/>
      <w:r>
        <w:t>{</w:t>
      </w:r>
      <w:proofErr w:type="gramEnd"/>
    </w:p>
    <w:p w14:paraId="4646988B" w14:textId="77777777" w:rsidR="007B11CF" w:rsidRDefault="007B11CF" w:rsidP="007B11CF">
      <w:pPr>
        <w:ind w:left="720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SuperClass</w:t>
      </w:r>
      <w:proofErr w:type="spellEnd"/>
      <w:r>
        <w:t>"</w:t>
      </w:r>
      <w:proofErr w:type="gramStart"/>
      <w:r>
        <w:t>);</w:t>
      </w:r>
      <w:proofErr w:type="gramEnd"/>
    </w:p>
    <w:p w14:paraId="1D56E0DE" w14:textId="77777777" w:rsidR="007B11CF" w:rsidRDefault="007B11CF" w:rsidP="007B11CF">
      <w:pPr>
        <w:ind w:left="720"/>
      </w:pPr>
      <w:r>
        <w:lastRenderedPageBreak/>
        <w:t xml:space="preserve">    }</w:t>
      </w:r>
    </w:p>
    <w:p w14:paraId="28FD6C5B" w14:textId="77777777" w:rsidR="007B11CF" w:rsidRDefault="007B11CF" w:rsidP="007B11CF">
      <w:pPr>
        <w:ind w:left="720"/>
      </w:pPr>
      <w:r>
        <w:t>public abstract method2(</w:t>
      </w:r>
      <w:proofErr w:type="gramStart"/>
      <w:r>
        <w:t>);</w:t>
      </w:r>
      <w:proofErr w:type="gramEnd"/>
    </w:p>
    <w:p w14:paraId="1D32B262" w14:textId="77777777" w:rsidR="007B11CF" w:rsidRDefault="007B11CF" w:rsidP="007B11CF">
      <w:pPr>
        <w:ind w:left="720"/>
      </w:pPr>
      <w:r>
        <w:t>}</w:t>
      </w:r>
    </w:p>
    <w:p w14:paraId="3CF20C7A" w14:textId="77777777" w:rsidR="007B11CF" w:rsidRDefault="007B11CF" w:rsidP="007B11CF">
      <w:pPr>
        <w:ind w:left="720"/>
      </w:pPr>
      <w:r>
        <w:t xml:space="preserve">public class </w:t>
      </w:r>
      <w:proofErr w:type="spellStart"/>
      <w:r>
        <w:t>ChildClass</w:t>
      </w:r>
      <w:proofErr w:type="spellEnd"/>
      <w:r>
        <w:t xml:space="preserve"> extends </w:t>
      </w:r>
      <w:proofErr w:type="spellStart"/>
      <w:r>
        <w:t>SuperClass</w:t>
      </w:r>
      <w:proofErr w:type="spellEnd"/>
      <w:r>
        <w:t xml:space="preserve"> {</w:t>
      </w:r>
    </w:p>
    <w:p w14:paraId="2CD58AF9" w14:textId="77777777" w:rsidR="007B11CF" w:rsidRDefault="007B11CF" w:rsidP="007B11CF">
      <w:pPr>
        <w:ind w:left="720"/>
      </w:pPr>
      <w:r>
        <w:t xml:space="preserve">    public void method1() throws Exception {</w:t>
      </w:r>
    </w:p>
    <w:p w14:paraId="17414674" w14:textId="77777777" w:rsidR="007B11CF" w:rsidRDefault="007B11CF" w:rsidP="007B11CF">
      <w:pPr>
        <w:ind w:left="720"/>
      </w:pPr>
      <w:r>
        <w:t xml:space="preserve">        </w:t>
      </w:r>
      <w:proofErr w:type="spellStart"/>
      <w:r>
        <w:t>System.out.println</w:t>
      </w:r>
      <w:proofErr w:type="spellEnd"/>
      <w:r>
        <w:t>("</w:t>
      </w:r>
      <w:proofErr w:type="spellStart"/>
      <w:r>
        <w:t>ChildClass</w:t>
      </w:r>
      <w:proofErr w:type="spellEnd"/>
      <w:r>
        <w:t>"</w:t>
      </w:r>
      <w:proofErr w:type="gramStart"/>
      <w:r>
        <w:t>);</w:t>
      </w:r>
      <w:proofErr w:type="gramEnd"/>
    </w:p>
    <w:p w14:paraId="3E389B5E" w14:textId="77777777" w:rsidR="007B11CF" w:rsidRDefault="007B11CF" w:rsidP="007B11CF">
      <w:pPr>
        <w:ind w:left="720"/>
      </w:pPr>
      <w:r>
        <w:t xml:space="preserve">    }</w:t>
      </w:r>
    </w:p>
    <w:p w14:paraId="1CAD4D14" w14:textId="77777777" w:rsidR="007B11CF" w:rsidRDefault="007B11CF" w:rsidP="007B11CF">
      <w:pPr>
        <w:ind w:left="720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throws Exception {</w:t>
      </w:r>
    </w:p>
    <w:p w14:paraId="3F72A945" w14:textId="77777777" w:rsidR="007B11CF" w:rsidRDefault="007B11CF" w:rsidP="007B11CF">
      <w:pPr>
        <w:ind w:left="720"/>
      </w:pPr>
      <w:r>
        <w:t xml:space="preserve">        </w:t>
      </w:r>
      <w:proofErr w:type="spellStart"/>
      <w:r>
        <w:t>SuperClass</w:t>
      </w:r>
      <w:proofErr w:type="spellEnd"/>
      <w:r>
        <w:t xml:space="preserve"> </w:t>
      </w:r>
      <w:proofErr w:type="spellStart"/>
      <w:r>
        <w:t>childClass</w:t>
      </w:r>
      <w:proofErr w:type="spellEnd"/>
      <w:r>
        <w:t xml:space="preserve"> = new </w:t>
      </w:r>
      <w:proofErr w:type="spellStart"/>
      <w:proofErr w:type="gramStart"/>
      <w:r>
        <w:t>ChildClass</w:t>
      </w:r>
      <w:proofErr w:type="spellEnd"/>
      <w:r>
        <w:t>(</w:t>
      </w:r>
      <w:proofErr w:type="gramEnd"/>
      <w:r>
        <w:t>);</w:t>
      </w:r>
    </w:p>
    <w:p w14:paraId="2CD48DF7" w14:textId="77777777" w:rsidR="007B11CF" w:rsidRDefault="007B11CF" w:rsidP="007B11CF">
      <w:pPr>
        <w:ind w:left="720"/>
      </w:pPr>
      <w:r>
        <w:t xml:space="preserve">        childClass.method1(</w:t>
      </w:r>
      <w:proofErr w:type="gramStart"/>
      <w:r>
        <w:t>);</w:t>
      </w:r>
      <w:proofErr w:type="gramEnd"/>
    </w:p>
    <w:p w14:paraId="715704A9" w14:textId="77777777" w:rsidR="007B11CF" w:rsidRDefault="007B11CF" w:rsidP="007B11CF">
      <w:pPr>
        <w:ind w:left="720"/>
      </w:pPr>
      <w:r>
        <w:t xml:space="preserve">    }</w:t>
      </w:r>
    </w:p>
    <w:p w14:paraId="325AAF9F" w14:textId="77777777" w:rsidR="007B11CF" w:rsidRDefault="007B11CF" w:rsidP="007B11CF">
      <w:pPr>
        <w:ind w:left="720"/>
      </w:pPr>
      <w:r>
        <w:t>}</w:t>
      </w:r>
    </w:p>
    <w:p w14:paraId="5C1033B6" w14:textId="77777777" w:rsidR="007B11CF" w:rsidRDefault="007B11CF" w:rsidP="007B11CF">
      <w:pPr>
        <w:ind w:left="720"/>
      </w:pPr>
    </w:p>
    <w:p w14:paraId="749CBBDC" w14:textId="77777777" w:rsidR="007B11CF" w:rsidRDefault="007B11CF" w:rsidP="007B11CF">
      <w:r>
        <w:t>3. What is the output of the following code snippet: -&gt; Answered</w:t>
      </w:r>
    </w:p>
    <w:p w14:paraId="3BDFD298" w14:textId="77777777" w:rsidR="007B11CF" w:rsidRDefault="007B11CF" w:rsidP="007B11CF">
      <w:pPr>
        <w:ind w:left="720"/>
      </w:pPr>
      <w:r>
        <w:t xml:space="preserve">public class </w:t>
      </w:r>
      <w:proofErr w:type="gramStart"/>
      <w:r>
        <w:t>Car{</w:t>
      </w:r>
      <w:proofErr w:type="gramEnd"/>
    </w:p>
    <w:p w14:paraId="149EEBCF" w14:textId="77777777" w:rsidR="007B11CF" w:rsidRDefault="007B11CF" w:rsidP="007B11CF">
      <w:pPr>
        <w:ind w:left="720"/>
      </w:pPr>
      <w:r>
        <w:t xml:space="preserve">public void </w:t>
      </w:r>
      <w:proofErr w:type="gramStart"/>
      <w:r>
        <w:t>break(</w:t>
      </w:r>
      <w:proofErr w:type="gramEnd"/>
      <w:r>
        <w:t>){</w:t>
      </w:r>
    </w:p>
    <w:p w14:paraId="2FC92ED4" w14:textId="77777777" w:rsidR="007B11CF" w:rsidRDefault="007B11CF" w:rsidP="007B11CF">
      <w:pPr>
        <w:ind w:left="720"/>
      </w:pPr>
      <w:r>
        <w:t xml:space="preserve">sop "Vehicle </w:t>
      </w:r>
      <w:proofErr w:type="gramStart"/>
      <w:r>
        <w:t>stops"</w:t>
      </w:r>
      <w:proofErr w:type="gramEnd"/>
    </w:p>
    <w:p w14:paraId="5416518F" w14:textId="77777777" w:rsidR="007B11CF" w:rsidRDefault="007B11CF" w:rsidP="007B11CF">
      <w:pPr>
        <w:ind w:left="720"/>
      </w:pPr>
      <w:r>
        <w:t>}</w:t>
      </w:r>
    </w:p>
    <w:p w14:paraId="7743ACEB" w14:textId="77777777" w:rsidR="007B11CF" w:rsidRDefault="007B11CF" w:rsidP="007B11CF">
      <w:pPr>
        <w:ind w:left="720"/>
      </w:pPr>
      <w:r>
        <w:t xml:space="preserve">public void </w:t>
      </w:r>
      <w:proofErr w:type="gramStart"/>
      <w:r>
        <w:t>accelerate(</w:t>
      </w:r>
      <w:proofErr w:type="gramEnd"/>
      <w:r>
        <w:t>){</w:t>
      </w:r>
    </w:p>
    <w:p w14:paraId="7A4DA8A1" w14:textId="77777777" w:rsidR="007B11CF" w:rsidRDefault="007B11CF" w:rsidP="007B11CF">
      <w:pPr>
        <w:ind w:left="720"/>
      </w:pPr>
      <w:r>
        <w:t xml:space="preserve">sop "Vehicle </w:t>
      </w:r>
      <w:proofErr w:type="gramStart"/>
      <w:r>
        <w:t>accelerates"</w:t>
      </w:r>
      <w:proofErr w:type="gramEnd"/>
    </w:p>
    <w:p w14:paraId="104B3309" w14:textId="77777777" w:rsidR="007B11CF" w:rsidRDefault="007B11CF" w:rsidP="007B11CF">
      <w:pPr>
        <w:ind w:left="720"/>
      </w:pPr>
      <w:r>
        <w:t>}</w:t>
      </w:r>
    </w:p>
    <w:p w14:paraId="2FF18E34" w14:textId="77777777" w:rsidR="007B11CF" w:rsidRDefault="007B11CF" w:rsidP="007B11CF">
      <w:pPr>
        <w:ind w:left="720"/>
      </w:pPr>
      <w:r>
        <w:t>}</w:t>
      </w:r>
    </w:p>
    <w:p w14:paraId="60E921A1" w14:textId="77777777" w:rsidR="007B11CF" w:rsidRDefault="007B11CF" w:rsidP="007B11CF">
      <w:pPr>
        <w:ind w:left="720"/>
      </w:pPr>
      <w:r>
        <w:t xml:space="preserve">public class </w:t>
      </w:r>
      <w:proofErr w:type="spellStart"/>
      <w:r>
        <w:t>MercedesBenz</w:t>
      </w:r>
      <w:proofErr w:type="spellEnd"/>
      <w:r>
        <w:t xml:space="preserve"> extends </w:t>
      </w:r>
      <w:proofErr w:type="gramStart"/>
      <w:r>
        <w:t>Car{</w:t>
      </w:r>
      <w:proofErr w:type="gramEnd"/>
    </w:p>
    <w:p w14:paraId="6ABBF4ED" w14:textId="77777777" w:rsidR="007B11CF" w:rsidRDefault="007B11CF" w:rsidP="007B11CF">
      <w:pPr>
        <w:ind w:left="720"/>
      </w:pPr>
      <w:r>
        <w:t xml:space="preserve">public void </w:t>
      </w:r>
      <w:proofErr w:type="gramStart"/>
      <w:r>
        <w:t>break(</w:t>
      </w:r>
      <w:proofErr w:type="gramEnd"/>
      <w:r>
        <w:t>){</w:t>
      </w:r>
    </w:p>
    <w:p w14:paraId="47B02753" w14:textId="77777777" w:rsidR="007B11CF" w:rsidRDefault="007B11CF" w:rsidP="007B11CF">
      <w:pPr>
        <w:ind w:left="720"/>
      </w:pPr>
      <w:r>
        <w:t xml:space="preserve">sop "Vehicle </w:t>
      </w:r>
      <w:proofErr w:type="gramStart"/>
      <w:r>
        <w:t>stops"</w:t>
      </w:r>
      <w:proofErr w:type="gramEnd"/>
    </w:p>
    <w:p w14:paraId="4BE18553" w14:textId="77777777" w:rsidR="007B11CF" w:rsidRDefault="007B11CF" w:rsidP="007B11CF">
      <w:pPr>
        <w:ind w:left="720"/>
      </w:pPr>
      <w:r>
        <w:t>}</w:t>
      </w:r>
    </w:p>
    <w:p w14:paraId="25C4A9C1" w14:textId="77777777" w:rsidR="007B11CF" w:rsidRDefault="007B11CF" w:rsidP="007B11CF">
      <w:pPr>
        <w:ind w:left="720"/>
      </w:pPr>
      <w:r>
        <w:t xml:space="preserve">public void </w:t>
      </w:r>
      <w:proofErr w:type="gramStart"/>
      <w:r>
        <w:t>accelerate(</w:t>
      </w:r>
      <w:proofErr w:type="gramEnd"/>
      <w:r>
        <w:t>){</w:t>
      </w:r>
    </w:p>
    <w:p w14:paraId="04B11A79" w14:textId="77777777" w:rsidR="007B11CF" w:rsidRDefault="007B11CF" w:rsidP="007B11CF">
      <w:pPr>
        <w:ind w:left="720"/>
      </w:pPr>
      <w:r>
        <w:t xml:space="preserve">sop "Vehicle </w:t>
      </w:r>
      <w:proofErr w:type="gramStart"/>
      <w:r>
        <w:t>accelerates"</w:t>
      </w:r>
      <w:proofErr w:type="gramEnd"/>
    </w:p>
    <w:p w14:paraId="195140C4" w14:textId="77777777" w:rsidR="007B11CF" w:rsidRDefault="007B11CF" w:rsidP="007B11CF">
      <w:pPr>
        <w:ind w:left="720"/>
      </w:pPr>
      <w:r>
        <w:t>}</w:t>
      </w:r>
    </w:p>
    <w:p w14:paraId="5D2E6A81" w14:textId="77777777" w:rsidR="007B11CF" w:rsidRDefault="007B11CF" w:rsidP="007B11CF">
      <w:pPr>
        <w:ind w:left="720"/>
      </w:pPr>
      <w:r>
        <w:lastRenderedPageBreak/>
        <w:t xml:space="preserve">public void </w:t>
      </w:r>
      <w:proofErr w:type="spellStart"/>
      <w:proofErr w:type="gramStart"/>
      <w:r>
        <w:t>opensunroof</w:t>
      </w:r>
      <w:proofErr w:type="spellEnd"/>
      <w:r>
        <w:t>(</w:t>
      </w:r>
      <w:proofErr w:type="gramEnd"/>
      <w:r>
        <w:t>){</w:t>
      </w:r>
    </w:p>
    <w:p w14:paraId="58B8C5C2" w14:textId="77777777" w:rsidR="007B11CF" w:rsidRDefault="007B11CF" w:rsidP="007B11CF">
      <w:pPr>
        <w:ind w:left="720"/>
      </w:pPr>
      <w:r>
        <w:t xml:space="preserve">sop "sunroof </w:t>
      </w:r>
      <w:proofErr w:type="gramStart"/>
      <w:r>
        <w:t>opened"</w:t>
      </w:r>
      <w:proofErr w:type="gramEnd"/>
    </w:p>
    <w:p w14:paraId="438776B9" w14:textId="77777777" w:rsidR="007B11CF" w:rsidRDefault="007B11CF" w:rsidP="007B11CF">
      <w:pPr>
        <w:ind w:left="720"/>
      </w:pPr>
      <w:r>
        <w:t xml:space="preserve">} </w:t>
      </w:r>
    </w:p>
    <w:p w14:paraId="3EE2697B" w14:textId="77777777" w:rsidR="007B11CF" w:rsidRDefault="007B11CF" w:rsidP="007B11CF">
      <w:pPr>
        <w:ind w:left="720"/>
      </w:pPr>
      <w:r>
        <w:t>}</w:t>
      </w:r>
    </w:p>
    <w:p w14:paraId="0EF55819" w14:textId="77777777" w:rsidR="007B11CF" w:rsidRDefault="007B11CF" w:rsidP="007B11CF">
      <w:pPr>
        <w:ind w:left="720"/>
      </w:pPr>
      <w:r>
        <w:t xml:space="preserve">public class </w:t>
      </w:r>
      <w:proofErr w:type="gramStart"/>
      <w:r>
        <w:t>Test{</w:t>
      </w:r>
      <w:proofErr w:type="gramEnd"/>
    </w:p>
    <w:p w14:paraId="75416456" w14:textId="77777777" w:rsidR="007B11CF" w:rsidRDefault="007B11CF" w:rsidP="007B11CF">
      <w:pPr>
        <w:ind w:left="720"/>
      </w:pPr>
      <w:proofErr w:type="spellStart"/>
      <w:r>
        <w:t>psv</w:t>
      </w:r>
      <w:proofErr w:type="spellEnd"/>
      <w:r>
        <w:t xml:space="preserve">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{</w:t>
      </w:r>
    </w:p>
    <w:p w14:paraId="68B32C5A" w14:textId="77777777" w:rsidR="007B11CF" w:rsidRDefault="007B11CF" w:rsidP="007B11CF">
      <w:pPr>
        <w:ind w:left="720"/>
      </w:pPr>
      <w:r>
        <w:t xml:space="preserve">Car </w:t>
      </w:r>
      <w:proofErr w:type="spellStart"/>
      <w:r>
        <w:t>car</w:t>
      </w:r>
      <w:proofErr w:type="spellEnd"/>
      <w:r>
        <w:t xml:space="preserve"> = new </w:t>
      </w:r>
      <w:proofErr w:type="spellStart"/>
      <w:proofErr w:type="gramStart"/>
      <w:r>
        <w:t>MercedesBenz</w:t>
      </w:r>
      <w:proofErr w:type="spellEnd"/>
      <w:r>
        <w:t>(</w:t>
      </w:r>
      <w:proofErr w:type="gramEnd"/>
      <w:r>
        <w:t>);</w:t>
      </w:r>
    </w:p>
    <w:p w14:paraId="3CB9754D" w14:textId="77777777" w:rsidR="007B11CF" w:rsidRDefault="007B11CF" w:rsidP="007B11CF">
      <w:pPr>
        <w:ind w:left="720"/>
      </w:pPr>
      <w:proofErr w:type="spellStart"/>
      <w:proofErr w:type="gramStart"/>
      <w:r>
        <w:t>car.opensunroof</w:t>
      </w:r>
      <w:proofErr w:type="spellEnd"/>
      <w:proofErr w:type="gramEnd"/>
      <w:r>
        <w:t>();</w:t>
      </w:r>
    </w:p>
    <w:p w14:paraId="31D5E76F" w14:textId="77777777" w:rsidR="007B11CF" w:rsidRDefault="007B11CF" w:rsidP="007B11CF">
      <w:pPr>
        <w:ind w:left="720"/>
      </w:pPr>
      <w:r>
        <w:t>}</w:t>
      </w:r>
    </w:p>
    <w:p w14:paraId="761C6CB4" w14:textId="77777777" w:rsidR="007B11CF" w:rsidRDefault="007B11CF" w:rsidP="007B11CF">
      <w:pPr>
        <w:ind w:left="720"/>
      </w:pPr>
      <w:r>
        <w:t>}</w:t>
      </w:r>
    </w:p>
    <w:p w14:paraId="3B833E5C" w14:textId="77777777" w:rsidR="007B11CF" w:rsidRDefault="007B11CF" w:rsidP="007B11CF">
      <w:pPr>
        <w:ind w:left="720"/>
      </w:pPr>
    </w:p>
    <w:p w14:paraId="34FC2AC3" w14:textId="77777777" w:rsidR="007B11CF" w:rsidRDefault="007B11CF" w:rsidP="007B11CF">
      <w:r>
        <w:t>4. Given a list of employees, return a list containing age wise average salary of the employees using java8 features: -&gt; Partially answered</w:t>
      </w:r>
    </w:p>
    <w:p w14:paraId="49013E6D" w14:textId="77777777" w:rsidR="007B11CF" w:rsidRDefault="007B11CF" w:rsidP="007B11CF">
      <w:r>
        <w:tab/>
        <w:t xml:space="preserve">List&lt;Emp&gt; employees = </w:t>
      </w:r>
      <w:proofErr w:type="spellStart"/>
      <w:r>
        <w:t>Arrays.asList</w:t>
      </w:r>
      <w:proofErr w:type="spellEnd"/>
      <w:r>
        <w:t xml:space="preserve">(new </w:t>
      </w:r>
      <w:proofErr w:type="gramStart"/>
      <w:r>
        <w:t>Emp(</w:t>
      </w:r>
      <w:proofErr w:type="gramEnd"/>
      <w:r>
        <w:t>"A", 25, 50000),</w:t>
      </w:r>
    </w:p>
    <w:p w14:paraId="4FC4AF4B" w14:textId="77777777" w:rsidR="007B11CF" w:rsidRDefault="007B11CF" w:rsidP="007B11CF">
      <w:pPr>
        <w:ind w:left="720"/>
      </w:pPr>
      <w:r>
        <w:t xml:space="preserve">new </w:t>
      </w:r>
      <w:proofErr w:type="gramStart"/>
      <w:r>
        <w:t>Emp(</w:t>
      </w:r>
      <w:proofErr w:type="gramEnd"/>
      <w:r>
        <w:t>"B", 25, 35000),</w:t>
      </w:r>
    </w:p>
    <w:p w14:paraId="4785A5F7" w14:textId="77777777" w:rsidR="007B11CF" w:rsidRDefault="007B11CF" w:rsidP="007B11CF">
      <w:pPr>
        <w:ind w:left="720"/>
      </w:pPr>
      <w:r>
        <w:t xml:space="preserve">new </w:t>
      </w:r>
      <w:proofErr w:type="gramStart"/>
      <w:r>
        <w:t>Emp(</w:t>
      </w:r>
      <w:proofErr w:type="gramEnd"/>
      <w:r>
        <w:t>"C", 30, 56000),</w:t>
      </w:r>
    </w:p>
    <w:p w14:paraId="6D3CC6C6" w14:textId="77777777" w:rsidR="007B11CF" w:rsidRDefault="007B11CF" w:rsidP="007B11CF">
      <w:pPr>
        <w:ind w:left="720"/>
      </w:pPr>
      <w:r>
        <w:t xml:space="preserve">new </w:t>
      </w:r>
      <w:proofErr w:type="gramStart"/>
      <w:r>
        <w:t>Emp(</w:t>
      </w:r>
      <w:proofErr w:type="gramEnd"/>
      <w:r>
        <w:t>"D", 25, 60000));</w:t>
      </w:r>
    </w:p>
    <w:p w14:paraId="4FA29629" w14:textId="77777777" w:rsidR="007B11CF" w:rsidRDefault="007B11CF" w:rsidP="007B11CF">
      <w:pPr>
        <w:ind w:left="720"/>
      </w:pPr>
    </w:p>
    <w:p w14:paraId="2B678307" w14:textId="77777777" w:rsidR="007B11CF" w:rsidRDefault="007B11CF" w:rsidP="007B11CF">
      <w:r>
        <w:t>5. Write a REST API (Controller, Service and Repository class) to return a list of edam ids which have missing CDN info: -&gt; Answered</w:t>
      </w:r>
    </w:p>
    <w:p w14:paraId="3D1A7F1B" w14:textId="77777777" w:rsidR="007B11CF" w:rsidRDefault="007B11CF" w:rsidP="007B11CF">
      <w:r>
        <w:tab/>
        <w:t>Sample edam object: {</w:t>
      </w:r>
    </w:p>
    <w:p w14:paraId="3C8B074D" w14:textId="77777777" w:rsidR="007B11CF" w:rsidRDefault="007B11CF" w:rsidP="007B11CF">
      <w:r>
        <w:t xml:space="preserve">  </w:t>
      </w:r>
      <w:r>
        <w:tab/>
      </w:r>
      <w:r>
        <w:tab/>
      </w:r>
      <w:r>
        <w:tab/>
      </w:r>
      <w:r>
        <w:tab/>
        <w:t>"</w:t>
      </w:r>
      <w:proofErr w:type="spellStart"/>
      <w:r>
        <w:t>edamId</w:t>
      </w:r>
      <w:proofErr w:type="spellEnd"/>
      <w:r>
        <w:t>": "EDAM_00307331",</w:t>
      </w:r>
    </w:p>
    <w:p w14:paraId="3CA3DC4E" w14:textId="77777777" w:rsidR="007B11CF" w:rsidRDefault="007B11CF" w:rsidP="007B11CF">
      <w:r>
        <w:t xml:space="preserve">  </w:t>
      </w:r>
      <w:r>
        <w:tab/>
      </w:r>
      <w:r>
        <w:tab/>
      </w:r>
      <w:r>
        <w:tab/>
      </w:r>
      <w:r>
        <w:tab/>
        <w:t>"</w:t>
      </w:r>
      <w:proofErr w:type="spellStart"/>
      <w:r>
        <w:t>cdn</w:t>
      </w:r>
      <w:proofErr w:type="spellEnd"/>
      <w:r>
        <w:t>": "https://ppgoogle.com/test/blueimages/36bdee6a-e628-48b8-b131-420a7bbbe771/00307331.jpeg",</w:t>
      </w:r>
    </w:p>
    <w:p w14:paraId="7547732D" w14:textId="77777777" w:rsidR="007B11CF" w:rsidRDefault="007B11CF" w:rsidP="007B11CF">
      <w:r>
        <w:t xml:space="preserve"> </w:t>
      </w:r>
      <w:r>
        <w:tab/>
      </w:r>
      <w:r>
        <w:tab/>
      </w:r>
      <w:r>
        <w:tab/>
      </w:r>
      <w:r>
        <w:tab/>
        <w:t xml:space="preserve"> "type": "Image",</w:t>
      </w:r>
    </w:p>
    <w:p w14:paraId="511A7331" w14:textId="77777777" w:rsidR="007B11CF" w:rsidRDefault="007B11CF" w:rsidP="007B11CF">
      <w:r>
        <w:t xml:space="preserve">  </w:t>
      </w:r>
      <w:r>
        <w:tab/>
      </w:r>
      <w:r>
        <w:tab/>
      </w:r>
      <w:r>
        <w:tab/>
      </w:r>
      <w:r>
        <w:tab/>
        <w:t>"active": true,</w:t>
      </w:r>
    </w:p>
    <w:p w14:paraId="7EC203BA" w14:textId="77777777" w:rsidR="007B11CF" w:rsidRDefault="007B11CF" w:rsidP="007B11CF">
      <w:r>
        <w:t xml:space="preserve">  </w:t>
      </w:r>
      <w:r>
        <w:tab/>
      </w:r>
      <w:r>
        <w:tab/>
      </w:r>
      <w:r>
        <w:tab/>
      </w:r>
      <w:r>
        <w:tab/>
        <w:t>"</w:t>
      </w:r>
      <w:proofErr w:type="spellStart"/>
      <w:r>
        <w:t>metaTags</w:t>
      </w:r>
      <w:proofErr w:type="spellEnd"/>
      <w:r>
        <w:t>": [</w:t>
      </w:r>
    </w:p>
    <w:p w14:paraId="7415EA1B" w14:textId="77777777" w:rsidR="007B11CF" w:rsidRDefault="007B11CF" w:rsidP="007B11CF">
      <w:r>
        <w:t xml:space="preserve">   </w:t>
      </w:r>
      <w:r>
        <w:tab/>
      </w:r>
      <w:r>
        <w:tab/>
      </w:r>
      <w:r>
        <w:tab/>
      </w:r>
      <w:r>
        <w:tab/>
        <w:t xml:space="preserve"> "</w:t>
      </w:r>
      <w:proofErr w:type="spellStart"/>
      <w:r>
        <w:t>TAG_image</w:t>
      </w:r>
      <w:proofErr w:type="spellEnd"/>
      <w:r>
        <w:t>"</w:t>
      </w:r>
    </w:p>
    <w:p w14:paraId="07C3119C" w14:textId="77777777" w:rsidR="007B11CF" w:rsidRDefault="007B11CF" w:rsidP="007B11CF">
      <w:r>
        <w:t xml:space="preserve">  </w:t>
      </w:r>
      <w:r>
        <w:tab/>
      </w:r>
      <w:r>
        <w:tab/>
      </w:r>
      <w:r>
        <w:tab/>
        <w:t>]}</w:t>
      </w:r>
    </w:p>
    <w:p w14:paraId="618754A1" w14:textId="77777777" w:rsidR="007B11CF" w:rsidRDefault="007B11CF" w:rsidP="007B11CF">
      <w:r>
        <w:t>6. Life cycle of a bean in Spring. -&gt; Answered</w:t>
      </w:r>
    </w:p>
    <w:p w14:paraId="246F965B" w14:textId="77777777" w:rsidR="00EE0E84" w:rsidRDefault="00EE0E84" w:rsidP="007B11CF"/>
    <w:p w14:paraId="46E37867" w14:textId="77777777" w:rsidR="00EE0E84" w:rsidRDefault="00EE0E84" w:rsidP="00EE0E84">
      <w:r>
        <w:t>Qn. Optimize the solution.</w:t>
      </w:r>
    </w:p>
    <w:p w14:paraId="1F8EE89A" w14:textId="77777777" w:rsidR="00EE0E84" w:rsidRDefault="00EE0E84" w:rsidP="00EE0E84">
      <w:r>
        <w:t>N</w:t>
      </w:r>
    </w:p>
    <w:p w14:paraId="487E25F9" w14:textId="77777777" w:rsidR="00EE0E84" w:rsidRDefault="00EE0E84" w:rsidP="00EE0E84">
      <w:r>
        <w:t>Array A = [4,7,9]</w:t>
      </w:r>
    </w:p>
    <w:p w14:paraId="2A83ACFB" w14:textId="77777777" w:rsidR="00EE0E84" w:rsidRDefault="00EE0E84" w:rsidP="00EE0E84">
      <w:r>
        <w:t xml:space="preserve"> </w:t>
      </w:r>
    </w:p>
    <w:p w14:paraId="188FE5C3" w14:textId="77777777" w:rsidR="00EE0E84" w:rsidRDefault="00EE0E84" w:rsidP="00EE0E84">
      <w:r>
        <w:t>2 Operations</w:t>
      </w:r>
    </w:p>
    <w:p w14:paraId="636E35BE" w14:textId="77777777" w:rsidR="00EE0E84" w:rsidRDefault="00EE0E84" w:rsidP="00EE0E84">
      <w:r>
        <w:t>Input</w:t>
      </w:r>
    </w:p>
    <w:p w14:paraId="161093F1" w14:textId="77777777" w:rsidR="00EE0E84" w:rsidRDefault="00EE0E84" w:rsidP="00EE0E84">
      <w:r>
        <w:t>Operation type = 1 or 2</w:t>
      </w:r>
    </w:p>
    <w:p w14:paraId="150836D5" w14:textId="77777777" w:rsidR="00EE0E84" w:rsidRDefault="00EE0E84" w:rsidP="00EE0E84">
      <w:r>
        <w:t>1 = Add an element X in this array</w:t>
      </w:r>
    </w:p>
    <w:p w14:paraId="772C3848" w14:textId="77777777" w:rsidR="00EE0E84" w:rsidRDefault="00EE0E84" w:rsidP="00EE0E84">
      <w:r>
        <w:t>1 11</w:t>
      </w:r>
    </w:p>
    <w:p w14:paraId="7678171E" w14:textId="77777777" w:rsidR="00EE0E84" w:rsidRDefault="00EE0E84" w:rsidP="00EE0E84">
      <w:r>
        <w:t>[4,7,9,11]</w:t>
      </w:r>
    </w:p>
    <w:p w14:paraId="781BC890" w14:textId="77777777" w:rsidR="00EE0E84" w:rsidRDefault="00EE0E84" w:rsidP="00EE0E84">
      <w:r>
        <w:t>2-&gt; Find the max element</w:t>
      </w:r>
    </w:p>
    <w:p w14:paraId="5CEA4774" w14:textId="77777777" w:rsidR="00EE0E84" w:rsidRDefault="00EE0E84" w:rsidP="00EE0E84">
      <w:r>
        <w:t>11</w:t>
      </w:r>
    </w:p>
    <w:p w14:paraId="22C412D2" w14:textId="77777777" w:rsidR="00EE0E84" w:rsidRDefault="00EE0E84" w:rsidP="00EE0E84">
      <w:r>
        <w:t>1 11</w:t>
      </w:r>
    </w:p>
    <w:p w14:paraId="5712C86C" w14:textId="77777777" w:rsidR="00EE0E84" w:rsidRDefault="00EE0E84" w:rsidP="00EE0E84">
      <w:r>
        <w:t>[4,7,9,11,11]</w:t>
      </w:r>
    </w:p>
    <w:p w14:paraId="069FB1AD" w14:textId="77777777" w:rsidR="00EE0E84" w:rsidRDefault="00EE0E84" w:rsidP="00EE0E84">
      <w:r>
        <w:t>2</w:t>
      </w:r>
    </w:p>
    <w:p w14:paraId="376FF68A" w14:textId="77777777" w:rsidR="00EE0E84" w:rsidRDefault="00EE0E84" w:rsidP="00EE0E84">
      <w:r>
        <w:t>9</w:t>
      </w:r>
    </w:p>
    <w:p w14:paraId="5D51EAEA" w14:textId="77777777" w:rsidR="00EE0E84" w:rsidRDefault="00EE0E84" w:rsidP="00EE0E84"/>
    <w:p w14:paraId="2AAE0A98" w14:textId="77777777" w:rsidR="00EE0E84" w:rsidRDefault="00EE0E84" w:rsidP="00EE0E84"/>
    <w:p w14:paraId="71D93F29" w14:textId="77777777" w:rsidR="00EE0E84" w:rsidRDefault="00EE0E84" w:rsidP="00EE0E84">
      <w:r>
        <w:t xml:space="preserve"> </w:t>
      </w:r>
      <w:proofErr w:type="spellStart"/>
      <w:r>
        <w:t>ans</w:t>
      </w:r>
      <w:proofErr w:type="spellEnd"/>
      <w:r>
        <w:t xml:space="preserve"> = 11</w:t>
      </w:r>
    </w:p>
    <w:p w14:paraId="3658EED9" w14:textId="77777777" w:rsidR="00EE0E84" w:rsidRDefault="00EE0E84" w:rsidP="00EE0E84">
      <w:r>
        <w:t xml:space="preserve"> Map --4 -1, 7-.1,9-&gt;1,11-&gt;</w:t>
      </w:r>
      <w:proofErr w:type="gramStart"/>
      <w:r>
        <w:t>1</w:t>
      </w:r>
      <w:proofErr w:type="gramEnd"/>
    </w:p>
    <w:p w14:paraId="0CCFC47D" w14:textId="77777777" w:rsidR="00EE0E84" w:rsidRDefault="00EE0E84" w:rsidP="00EE0E84">
      <w:proofErr w:type="spellStart"/>
      <w:r>
        <w:t>TreeSet</w:t>
      </w:r>
      <w:proofErr w:type="spellEnd"/>
      <w:r>
        <w:t xml:space="preserve"> 4 7 9 11</w:t>
      </w:r>
    </w:p>
    <w:p w14:paraId="19B1B818" w14:textId="77777777" w:rsidR="00EE0E84" w:rsidRDefault="00EE0E84" w:rsidP="00EE0E84">
      <w:r>
        <w:t>11</w:t>
      </w:r>
    </w:p>
    <w:p w14:paraId="51F02B89" w14:textId="77777777" w:rsidR="00EE0E84" w:rsidRDefault="00EE0E84" w:rsidP="00EE0E84"/>
    <w:p w14:paraId="05C3172A" w14:textId="77777777" w:rsidR="00EE0E84" w:rsidRDefault="00EE0E84" w:rsidP="00EE0E84">
      <w:r>
        <w:t>/</w:t>
      </w:r>
      <w:proofErr w:type="gramStart"/>
      <w:r>
        <w:t xml:space="preserve">/  </w:t>
      </w:r>
      <w:proofErr w:type="spellStart"/>
      <w:r>
        <w:t>ifvalue</w:t>
      </w:r>
      <w:proofErr w:type="spellEnd"/>
      <w:proofErr w:type="gramEnd"/>
      <w:r>
        <w:t xml:space="preserve"> </w:t>
      </w:r>
      <w:proofErr w:type="spellStart"/>
      <w:r>
        <w:t>corresposndingkey</w:t>
      </w:r>
      <w:proofErr w:type="spellEnd"/>
      <w:r>
        <w:t xml:space="preserve"> ==1...find </w:t>
      </w:r>
      <w:proofErr w:type="spellStart"/>
      <w:r>
        <w:t>largestnkey</w:t>
      </w:r>
      <w:proofErr w:type="spellEnd"/>
    </w:p>
    <w:p w14:paraId="285C6B6B" w14:textId="77777777" w:rsidR="00EE0E84" w:rsidRDefault="00EE0E84" w:rsidP="00EE0E84"/>
    <w:p w14:paraId="7C91B472" w14:textId="77777777" w:rsidR="00EE0E84" w:rsidRDefault="00EE0E84" w:rsidP="00EE0E84">
      <w:r>
        <w:t>// 4 7 9 11 11</w:t>
      </w:r>
    </w:p>
    <w:p w14:paraId="7CC46BAD" w14:textId="77777777" w:rsidR="00EE0E84" w:rsidRDefault="00EE0E84" w:rsidP="00EE0E84">
      <w:proofErr w:type="gramStart"/>
      <w:r>
        <w:t>solve(</w:t>
      </w:r>
      <w:proofErr w:type="gramEnd"/>
      <w:r>
        <w:t>List&lt;Integer&gt;list){</w:t>
      </w:r>
    </w:p>
    <w:p w14:paraId="1663CC34" w14:textId="77777777" w:rsidR="00EE0E84" w:rsidRDefault="00EE0E84" w:rsidP="00EE0E84">
      <w:proofErr w:type="spellStart"/>
      <w:r>
        <w:t>TreeSet</w:t>
      </w:r>
      <w:proofErr w:type="spellEnd"/>
      <w:r>
        <w:t xml:space="preserve">&lt;Integer&gt; set = new </w:t>
      </w:r>
      <w:proofErr w:type="spellStart"/>
      <w:r>
        <w:t>TreeSet</w:t>
      </w:r>
      <w:proofErr w:type="spellEnd"/>
      <w:r>
        <w:t>&lt;&gt;((x</w:t>
      </w:r>
      <w:proofErr w:type="gramStart"/>
      <w:r>
        <w:t>1,x</w:t>
      </w:r>
      <w:proofErr w:type="gramEnd"/>
      <w:r>
        <w:t>2)-&gt; x1&gt; x2?-1:x1==x2?0:1);</w:t>
      </w:r>
    </w:p>
    <w:p w14:paraId="0D9DA037" w14:textId="77777777" w:rsidR="00EE0E84" w:rsidRDefault="00EE0E84" w:rsidP="00EE0E84">
      <w:proofErr w:type="spellStart"/>
      <w:proofErr w:type="gramStart"/>
      <w:r>
        <w:lastRenderedPageBreak/>
        <w:t>set.last</w:t>
      </w:r>
      <w:proofErr w:type="spellEnd"/>
      <w:proofErr w:type="gramEnd"/>
    </w:p>
    <w:p w14:paraId="73180FBB" w14:textId="77777777" w:rsidR="00EE0E84" w:rsidRDefault="00EE0E84" w:rsidP="00EE0E84">
      <w:r>
        <w:t>int q =</w:t>
      </w:r>
      <w:proofErr w:type="gramStart"/>
      <w:r>
        <w:t>2;</w:t>
      </w:r>
      <w:proofErr w:type="gramEnd"/>
    </w:p>
    <w:p w14:paraId="7D206A26" w14:textId="77777777" w:rsidR="00EE0E84" w:rsidRDefault="00EE0E84" w:rsidP="00EE0E84">
      <w:proofErr w:type="spellStart"/>
      <w:r>
        <w:t>wille</w:t>
      </w:r>
      <w:proofErr w:type="spellEnd"/>
      <w:r>
        <w:t>(</w:t>
      </w:r>
      <w:proofErr w:type="gramStart"/>
      <w:r>
        <w:t>q!=</w:t>
      </w:r>
      <w:proofErr w:type="gramEnd"/>
      <w:r>
        <w:t>0){</w:t>
      </w:r>
    </w:p>
    <w:p w14:paraId="5F951F53" w14:textId="77777777" w:rsidR="00EE0E84" w:rsidRDefault="00EE0E84" w:rsidP="00EE0E84"/>
    <w:p w14:paraId="76DFA62A" w14:textId="77777777" w:rsidR="00EE0E84" w:rsidRDefault="00EE0E84" w:rsidP="00EE0E84">
      <w:r>
        <w:t>int q1 = 5;// System input</w:t>
      </w:r>
    </w:p>
    <w:p w14:paraId="7CF6927D" w14:textId="77777777" w:rsidR="00EE0E84" w:rsidRDefault="00EE0E84" w:rsidP="00EE0E84">
      <w:proofErr w:type="spellStart"/>
      <w:proofErr w:type="gramStart"/>
      <w:r>
        <w:t>list.add</w:t>
      </w:r>
      <w:proofErr w:type="spellEnd"/>
      <w:r>
        <w:t>(</w:t>
      </w:r>
      <w:proofErr w:type="gramEnd"/>
      <w:r>
        <w:t>5);</w:t>
      </w:r>
    </w:p>
    <w:p w14:paraId="1A5EC1B8" w14:textId="77777777" w:rsidR="00EE0E84" w:rsidRDefault="00EE0E84" w:rsidP="00EE0E84">
      <w:proofErr w:type="gramStart"/>
      <w:r>
        <w:t>..</w:t>
      </w:r>
      <w:proofErr w:type="gramEnd"/>
      <w:r>
        <w:t>adding 5</w:t>
      </w:r>
    </w:p>
    <w:p w14:paraId="403A7082" w14:textId="77777777" w:rsidR="00EE0E84" w:rsidRDefault="00EE0E84" w:rsidP="00EE0E84">
      <w:r>
        <w:t>n=5</w:t>
      </w:r>
    </w:p>
    <w:p w14:paraId="1CFAFBB4" w14:textId="77777777" w:rsidR="00EE0E84" w:rsidRDefault="00EE0E84" w:rsidP="00EE0E84">
      <w:r>
        <w:t>//find max</w:t>
      </w:r>
    </w:p>
    <w:p w14:paraId="6396DF03" w14:textId="77777777" w:rsidR="00EE0E84" w:rsidRDefault="00EE0E84" w:rsidP="00EE0E84">
      <w:r>
        <w:t xml:space="preserve">  int f=</w:t>
      </w:r>
      <w:proofErr w:type="spellStart"/>
      <w:proofErr w:type="gramStart"/>
      <w:r>
        <w:t>mp.getOrDefault</w:t>
      </w:r>
      <w:proofErr w:type="spellEnd"/>
      <w:proofErr w:type="gramEnd"/>
      <w:r>
        <w:t>(n,0);</w:t>
      </w:r>
    </w:p>
    <w:p w14:paraId="2DF65FE4" w14:textId="77777777" w:rsidR="00EE0E84" w:rsidRDefault="00EE0E84" w:rsidP="00EE0E84">
      <w:r>
        <w:t xml:space="preserve">   if(f===</w:t>
      </w:r>
      <w:proofErr w:type="gramStart"/>
      <w:r>
        <w:t>1){</w:t>
      </w:r>
      <w:proofErr w:type="gramEnd"/>
    </w:p>
    <w:p w14:paraId="5FC97396" w14:textId="77777777" w:rsidR="00EE0E84" w:rsidRDefault="00EE0E84" w:rsidP="00EE0E84">
      <w:r>
        <w:t xml:space="preserve">     </w:t>
      </w:r>
      <w:proofErr w:type="spellStart"/>
      <w:proofErr w:type="gramStart"/>
      <w:r>
        <w:t>set.remove</w:t>
      </w:r>
      <w:proofErr w:type="spellEnd"/>
      <w:proofErr w:type="gramEnd"/>
      <w:r>
        <w:t>(n);</w:t>
      </w:r>
    </w:p>
    <w:p w14:paraId="4E641F74" w14:textId="77777777" w:rsidR="00EE0E84" w:rsidRDefault="00EE0E84" w:rsidP="00EE0E84">
      <w:r>
        <w:t>}</w:t>
      </w:r>
    </w:p>
    <w:p w14:paraId="7217766F" w14:textId="77777777" w:rsidR="00EE0E84" w:rsidRDefault="00EE0E84" w:rsidP="00EE0E84"/>
    <w:p w14:paraId="0927839A" w14:textId="77777777" w:rsidR="00EE0E84" w:rsidRDefault="00EE0E84" w:rsidP="00EE0E84">
      <w:proofErr w:type="spellStart"/>
      <w:r>
        <w:t>map.put</w:t>
      </w:r>
      <w:proofErr w:type="spellEnd"/>
      <w:r>
        <w:t>(</w:t>
      </w:r>
      <w:proofErr w:type="gramStart"/>
      <w:r>
        <w:t>n,f</w:t>
      </w:r>
      <w:proofErr w:type="gramEnd"/>
      <w:r>
        <w:t>+1);</w:t>
      </w:r>
    </w:p>
    <w:p w14:paraId="4BF06769" w14:textId="77777777" w:rsidR="00EE0E84" w:rsidRDefault="00EE0E84" w:rsidP="00EE0E84"/>
    <w:p w14:paraId="60BC1763" w14:textId="77777777" w:rsidR="00EE0E84" w:rsidRDefault="00EE0E84" w:rsidP="00EE0E84">
      <w:r>
        <w:t>if(f+1==1)</w:t>
      </w:r>
    </w:p>
    <w:p w14:paraId="2ADA0E8D" w14:textId="77777777" w:rsidR="00EE0E84" w:rsidRDefault="00EE0E84" w:rsidP="00EE0E84">
      <w:r>
        <w:t>{</w:t>
      </w:r>
    </w:p>
    <w:p w14:paraId="0A6D0C0C" w14:textId="77777777" w:rsidR="00EE0E84" w:rsidRDefault="00EE0E84" w:rsidP="00EE0E84">
      <w:proofErr w:type="spellStart"/>
      <w:r>
        <w:t>set.add</w:t>
      </w:r>
      <w:proofErr w:type="spellEnd"/>
      <w:r>
        <w:t>(n</w:t>
      </w:r>
      <w:proofErr w:type="gramStart"/>
      <w:r>
        <w:t>);</w:t>
      </w:r>
      <w:proofErr w:type="gramEnd"/>
    </w:p>
    <w:p w14:paraId="1473CD27" w14:textId="77777777" w:rsidR="00EE0E84" w:rsidRDefault="00EE0E84" w:rsidP="00EE0E84">
      <w:r>
        <w:t>}</w:t>
      </w:r>
    </w:p>
    <w:p w14:paraId="39920BC3" w14:textId="77777777" w:rsidR="00EE0E84" w:rsidRDefault="00EE0E84" w:rsidP="00EE0E84"/>
    <w:p w14:paraId="32DA1354" w14:textId="77777777" w:rsidR="00EE0E84" w:rsidRDefault="00EE0E84" w:rsidP="00EE0E84"/>
    <w:p w14:paraId="73244F09" w14:textId="77777777" w:rsidR="00EE0E84" w:rsidRDefault="00EE0E84" w:rsidP="00EE0E84"/>
    <w:p w14:paraId="52F8FE16" w14:textId="77777777" w:rsidR="00EE0E84" w:rsidRDefault="00EE0E84" w:rsidP="00EE0E84">
      <w:r>
        <w:t>}</w:t>
      </w:r>
    </w:p>
    <w:p w14:paraId="35386889" w14:textId="77777777" w:rsidR="00EE0E84" w:rsidRDefault="00EE0E84" w:rsidP="00EE0E84"/>
    <w:p w14:paraId="500F21BE" w14:textId="77777777" w:rsidR="00EE0E84" w:rsidRDefault="00EE0E84" w:rsidP="00EE0E84"/>
    <w:p w14:paraId="6F8E44EC" w14:textId="77777777" w:rsidR="00EE0E84" w:rsidRDefault="00EE0E84" w:rsidP="00EE0E84"/>
    <w:p w14:paraId="3FF6F5D7" w14:textId="77777777" w:rsidR="00EE0E84" w:rsidRDefault="00EE0E84" w:rsidP="00EE0E84">
      <w:r>
        <w:t>}</w:t>
      </w:r>
    </w:p>
    <w:p w14:paraId="0042065C" w14:textId="77777777" w:rsidR="00EE0E84" w:rsidRDefault="00EE0E84" w:rsidP="00EE0E84">
      <w:r>
        <w:t xml:space="preserve"> </w:t>
      </w:r>
    </w:p>
    <w:p w14:paraId="7FFAB54F" w14:textId="77777777" w:rsidR="00EE0E84" w:rsidRDefault="00EE0E84" w:rsidP="00EE0E84">
      <w:r>
        <w:lastRenderedPageBreak/>
        <w:t>Input</w:t>
      </w:r>
    </w:p>
    <w:p w14:paraId="500A9940" w14:textId="77777777" w:rsidR="00EE0E84" w:rsidRDefault="00EE0E84" w:rsidP="00EE0E84">
      <w:r>
        <w:t>3</w:t>
      </w:r>
    </w:p>
    <w:p w14:paraId="41A616B9" w14:textId="77777777" w:rsidR="00EE0E84" w:rsidRDefault="00EE0E84" w:rsidP="00EE0E84">
      <w:r>
        <w:t>4 7 9</w:t>
      </w:r>
    </w:p>
    <w:p w14:paraId="1BC29552" w14:textId="77777777" w:rsidR="00EE0E84" w:rsidRDefault="00EE0E84" w:rsidP="00EE0E84">
      <w:r>
        <w:t>4</w:t>
      </w:r>
    </w:p>
    <w:p w14:paraId="12E723AA" w14:textId="77777777" w:rsidR="00EE0E84" w:rsidRDefault="00EE0E84" w:rsidP="00EE0E84">
      <w:r>
        <w:t>1 11</w:t>
      </w:r>
    </w:p>
    <w:p w14:paraId="484FDF10" w14:textId="77777777" w:rsidR="00EE0E84" w:rsidRDefault="00EE0E84" w:rsidP="00EE0E84">
      <w:r>
        <w:t>2</w:t>
      </w:r>
    </w:p>
    <w:p w14:paraId="3B2D4C65" w14:textId="77777777" w:rsidR="00EE0E84" w:rsidRDefault="00EE0E84" w:rsidP="00EE0E84">
      <w:r>
        <w:t>1 11</w:t>
      </w:r>
    </w:p>
    <w:p w14:paraId="53D88187" w14:textId="77777777" w:rsidR="00EE0E84" w:rsidRDefault="00EE0E84" w:rsidP="00EE0E84">
      <w:r>
        <w:t>2</w:t>
      </w:r>
    </w:p>
    <w:p w14:paraId="33EDF2C8" w14:textId="77777777" w:rsidR="00EE0E84" w:rsidRDefault="00EE0E84" w:rsidP="00EE0E84">
      <w:r>
        <w:t xml:space="preserve"> </w:t>
      </w:r>
    </w:p>
    <w:p w14:paraId="4A87BB39" w14:textId="77777777" w:rsidR="00EE0E84" w:rsidRDefault="00EE0E84" w:rsidP="00EE0E84">
      <w:r>
        <w:t xml:space="preserve"> </w:t>
      </w:r>
    </w:p>
    <w:p w14:paraId="54264802" w14:textId="77777777" w:rsidR="00EE0E84" w:rsidRDefault="00EE0E84" w:rsidP="00EE0E84">
      <w:r>
        <w:t>Output</w:t>
      </w:r>
    </w:p>
    <w:p w14:paraId="5BA54772" w14:textId="77777777" w:rsidR="00EE0E84" w:rsidRDefault="00EE0E84" w:rsidP="00EE0E84">
      <w:r>
        <w:t>11</w:t>
      </w:r>
    </w:p>
    <w:p w14:paraId="6EB2CEA2" w14:textId="77777777" w:rsidR="00EE0E84" w:rsidRDefault="00EE0E84" w:rsidP="00EE0E84">
      <w:r>
        <w:t>9</w:t>
      </w:r>
    </w:p>
    <w:p w14:paraId="5CADFE1B" w14:textId="77777777" w:rsidR="00EE0E84" w:rsidRDefault="00EE0E84" w:rsidP="00EE0E84">
      <w:r>
        <w:t xml:space="preserve">has context </w:t>
      </w:r>
      <w:proofErr w:type="gramStart"/>
      <w:r>
        <w:t>menu</w:t>
      </w:r>
      <w:proofErr w:type="gramEnd"/>
    </w:p>
    <w:p w14:paraId="19FA4952" w14:textId="77777777" w:rsidR="00EE0E84" w:rsidRDefault="00EE0E84" w:rsidP="00EE0E84"/>
    <w:p w14:paraId="31DB9DC4" w14:textId="77777777" w:rsidR="00EE0E84" w:rsidRDefault="00EE0E84" w:rsidP="00EE0E84">
      <w:r>
        <w:t xml:space="preserve">Implement </w:t>
      </w:r>
      <w:proofErr w:type="spellStart"/>
      <w:r>
        <w:t>TreeSet</w:t>
      </w:r>
      <w:proofErr w:type="spellEnd"/>
      <w:r>
        <w:t xml:space="preserve"> in decreasing order.</w:t>
      </w:r>
    </w:p>
    <w:p w14:paraId="51402CE9" w14:textId="77777777" w:rsidR="00EE0E84" w:rsidRDefault="00EE0E84" w:rsidP="00EE0E84">
      <w:r>
        <w:t xml:space="preserve">Ans: </w:t>
      </w:r>
      <w:proofErr w:type="spellStart"/>
      <w:r>
        <w:t>TreeSet</w:t>
      </w:r>
      <w:proofErr w:type="spellEnd"/>
      <w:r>
        <w:t xml:space="preserve">&lt;Integer&gt; set = new </w:t>
      </w:r>
      <w:proofErr w:type="spellStart"/>
      <w:r>
        <w:t>TreeSet</w:t>
      </w:r>
      <w:proofErr w:type="spellEnd"/>
      <w:r>
        <w:t>&lt;&gt;((x</w:t>
      </w:r>
      <w:proofErr w:type="gramStart"/>
      <w:r>
        <w:t>1,x</w:t>
      </w:r>
      <w:proofErr w:type="gramEnd"/>
      <w:r>
        <w:t xml:space="preserve">2)-&gt; x1&gt; x2?-1:x1==x2?0:1); </w:t>
      </w:r>
    </w:p>
    <w:p w14:paraId="2607D624" w14:textId="77777777" w:rsidR="00EE0E84" w:rsidRDefault="00EE0E84" w:rsidP="00EE0E84">
      <w:r>
        <w:t>Java 17(As I have used java17) vs Java 8</w:t>
      </w:r>
    </w:p>
    <w:p w14:paraId="15AEE159" w14:textId="77777777" w:rsidR="00EE0E84" w:rsidRDefault="00EE0E84" w:rsidP="00EE0E84">
      <w:r>
        <w:t xml:space="preserve">What tool u have used for </w:t>
      </w:r>
      <w:proofErr w:type="spellStart"/>
      <w:r>
        <w:t>Deployement</w:t>
      </w:r>
      <w:proofErr w:type="spellEnd"/>
      <w:r>
        <w:t>?</w:t>
      </w:r>
    </w:p>
    <w:p w14:paraId="7107C4A2" w14:textId="77777777" w:rsidR="00EE0E84" w:rsidRDefault="00EE0E84" w:rsidP="00EE0E84">
      <w:r>
        <w:t xml:space="preserve">Java 8 basic </w:t>
      </w:r>
      <w:proofErr w:type="spellStart"/>
      <w:proofErr w:type="gramStart"/>
      <w:r>
        <w:t>qns</w:t>
      </w:r>
      <w:proofErr w:type="spellEnd"/>
      <w:r>
        <w:t>.(</w:t>
      </w:r>
      <w:proofErr w:type="gramEnd"/>
      <w:r>
        <w:t>Functional Interface, Lambda Exp).</w:t>
      </w:r>
    </w:p>
    <w:p w14:paraId="520F689F" w14:textId="77777777" w:rsidR="00EE0E84" w:rsidRDefault="00EE0E84" w:rsidP="00EE0E84"/>
    <w:p w14:paraId="342D79A6" w14:textId="77777777" w:rsidR="00EE0E84" w:rsidRDefault="00EE0E84" w:rsidP="00EE0E84"/>
    <w:p w14:paraId="4FA09FA2" w14:textId="77777777" w:rsidR="00EE0E84" w:rsidRDefault="00EE0E84" w:rsidP="00EE0E84">
      <w:r>
        <w:t xml:space="preserve">  </w:t>
      </w:r>
    </w:p>
    <w:p w14:paraId="6018EAE2" w14:textId="77777777" w:rsidR="00EE0E84" w:rsidRDefault="00EE0E84" w:rsidP="00EE0E84"/>
    <w:p w14:paraId="36F7C28F" w14:textId="77777777" w:rsidR="00EE0E84" w:rsidRDefault="00EE0E84" w:rsidP="00EE0E84"/>
    <w:p w14:paraId="59EFB559" w14:textId="77777777" w:rsidR="00EE0E84" w:rsidRDefault="00EE0E84" w:rsidP="00EE0E84"/>
    <w:p w14:paraId="5C0D0985" w14:textId="77777777" w:rsidR="00EE0E84" w:rsidRDefault="00EE0E84" w:rsidP="00EE0E84"/>
    <w:p w14:paraId="7B332C9F" w14:textId="77777777" w:rsidR="00EE0E84" w:rsidRDefault="00EE0E84" w:rsidP="00EE0E84"/>
    <w:p w14:paraId="7543D2E2" w14:textId="77777777" w:rsidR="00EE0E84" w:rsidRDefault="00EE0E84" w:rsidP="00EE0E84"/>
    <w:p w14:paraId="45FE2382" w14:textId="77777777" w:rsidR="00EE0E84" w:rsidRDefault="00EE0E84" w:rsidP="00EE0E84"/>
    <w:p w14:paraId="41A5125C" w14:textId="77777777" w:rsidR="00EE0E84" w:rsidRDefault="00EE0E84" w:rsidP="00EE0E84"/>
    <w:p w14:paraId="74BE2EFB" w14:textId="77777777" w:rsidR="00EE0E84" w:rsidRDefault="00EE0E84" w:rsidP="00EE0E84"/>
    <w:p w14:paraId="3F1D520A" w14:textId="77777777" w:rsidR="00EE0E84" w:rsidRDefault="00EE0E84" w:rsidP="00EE0E84"/>
    <w:p w14:paraId="62E1110A" w14:textId="77777777" w:rsidR="00EE0E84" w:rsidRDefault="00EE0E84" w:rsidP="00EE0E84"/>
    <w:p w14:paraId="6F578A71" w14:textId="77777777" w:rsidR="00EE0E84" w:rsidRDefault="00EE0E84" w:rsidP="00EE0E84"/>
    <w:p w14:paraId="0C66FAC7" w14:textId="77777777" w:rsidR="00EE0E84" w:rsidRDefault="00EE0E84" w:rsidP="00EE0E84"/>
    <w:p w14:paraId="65AF6328" w14:textId="77777777" w:rsidR="00EE0E84" w:rsidRDefault="00EE0E84" w:rsidP="00EE0E84"/>
    <w:p w14:paraId="147BDE95" w14:textId="77777777" w:rsidR="00EE0E84" w:rsidRDefault="00EE0E84" w:rsidP="00EE0E84"/>
    <w:p w14:paraId="6F16C6EE" w14:textId="77777777" w:rsidR="00EE0E84" w:rsidRDefault="00EE0E84" w:rsidP="00EE0E84"/>
    <w:p w14:paraId="57DA7944" w14:textId="77777777" w:rsidR="00EE0E84" w:rsidRDefault="00EE0E84" w:rsidP="00EE0E84"/>
    <w:p w14:paraId="736B199D" w14:textId="77777777" w:rsidR="00EE0E84" w:rsidRDefault="00EE0E84" w:rsidP="00EE0E84"/>
    <w:p w14:paraId="6EC29C29" w14:textId="77777777" w:rsidR="00EE0E84" w:rsidRDefault="00EE0E84" w:rsidP="00EE0E84"/>
    <w:p w14:paraId="3AEDC21D" w14:textId="77777777" w:rsidR="00EE0E84" w:rsidRDefault="00EE0E84" w:rsidP="00EE0E84"/>
    <w:p w14:paraId="4E3C97B2" w14:textId="77777777" w:rsidR="00EE0E84" w:rsidRDefault="00EE0E84" w:rsidP="00EE0E84"/>
    <w:p w14:paraId="0594543F" w14:textId="77777777" w:rsidR="00EE0E84" w:rsidRDefault="00EE0E84" w:rsidP="00EE0E84"/>
    <w:p w14:paraId="26709A6D" w14:textId="77777777" w:rsidR="00EE0E84" w:rsidRDefault="00EE0E84" w:rsidP="00EE0E84"/>
    <w:p w14:paraId="48E12183" w14:textId="77777777" w:rsidR="00EE0E84" w:rsidRDefault="00EE0E84" w:rsidP="00EE0E84"/>
    <w:p w14:paraId="7FCF773A" w14:textId="77777777" w:rsidR="00EE0E84" w:rsidRDefault="00EE0E84" w:rsidP="00EE0E84"/>
    <w:p w14:paraId="551DE7B3" w14:textId="77777777" w:rsidR="00EE0E84" w:rsidRDefault="00EE0E84" w:rsidP="00EE0E84"/>
    <w:p w14:paraId="774EB323" w14:textId="77777777" w:rsidR="00EE0E84" w:rsidRDefault="00EE0E84" w:rsidP="00EE0E84"/>
    <w:p w14:paraId="213B423F" w14:textId="77777777" w:rsidR="00EE0E84" w:rsidRDefault="00EE0E84" w:rsidP="00EE0E84"/>
    <w:p w14:paraId="79694087" w14:textId="77777777" w:rsidR="00EE0E84" w:rsidRDefault="00EE0E84" w:rsidP="00EE0E84"/>
    <w:p w14:paraId="55DD6C7C" w14:textId="77777777" w:rsidR="00EE0E84" w:rsidRDefault="00EE0E84" w:rsidP="00EE0E84"/>
    <w:p w14:paraId="472FB6A5" w14:textId="77777777" w:rsidR="00EE0E84" w:rsidRDefault="00EE0E84" w:rsidP="007B11CF"/>
    <w:p w14:paraId="1FC67EDB" w14:textId="77777777" w:rsidR="007B11CF" w:rsidRDefault="007B11CF" w:rsidP="007B11CF"/>
    <w:p w14:paraId="1E04839D" w14:textId="77777777" w:rsidR="007B11CF" w:rsidRDefault="007B11CF" w:rsidP="00E66EF9">
      <w:pPr>
        <w:pStyle w:val="ListParagraph"/>
      </w:pPr>
    </w:p>
    <w:p w14:paraId="6A51C603" w14:textId="77777777" w:rsidR="001A26AB" w:rsidRDefault="001A26AB"/>
    <w:p w14:paraId="01C5880B" w14:textId="65C65CF3" w:rsidR="001A26AB" w:rsidRDefault="001A26AB">
      <w:r>
        <w:t>Lowes 2</w:t>
      </w:r>
      <w:r w:rsidRPr="001A26AB">
        <w:rPr>
          <w:vertAlign w:val="superscript"/>
        </w:rPr>
        <w:t>nd</w:t>
      </w:r>
      <w:r>
        <w:t xml:space="preserve"> round</w:t>
      </w:r>
    </w:p>
    <w:p w14:paraId="4F5F4B07" w14:textId="570D24C4" w:rsidR="001A26AB" w:rsidRDefault="001A26AB">
      <w:r>
        <w:lastRenderedPageBreak/>
        <w:t>Duration: 1hr</w:t>
      </w:r>
    </w:p>
    <w:p w14:paraId="292A74DD" w14:textId="7925FD58" w:rsidR="001A26AB" w:rsidRDefault="001A26AB">
      <w:proofErr w:type="gramStart"/>
      <w:r>
        <w:t>Format :</w:t>
      </w:r>
      <w:proofErr w:type="gramEnd"/>
      <w:r>
        <w:t xml:space="preserve"> LLD System Design, API Design</w:t>
      </w:r>
      <w:r w:rsidR="005D17C3">
        <w:t xml:space="preserve">, </w:t>
      </w:r>
      <w:r w:rsidR="00394D90">
        <w:t>Verbal</w:t>
      </w:r>
      <w:r w:rsidR="005D17C3">
        <w:t xml:space="preserve"> Que</w:t>
      </w:r>
      <w:r w:rsidR="00394D90">
        <w:t>stions</w:t>
      </w:r>
    </w:p>
    <w:p w14:paraId="42C110D6" w14:textId="77777777" w:rsidR="00394D90" w:rsidRDefault="00394D90"/>
    <w:p w14:paraId="08EFA6F7" w14:textId="2812D1DF" w:rsidR="00394D90" w:rsidRDefault="00EB679E" w:rsidP="00394D90">
      <w:pPr>
        <w:pStyle w:val="ListParagraph"/>
        <w:numPr>
          <w:ilvl w:val="0"/>
          <w:numId w:val="1"/>
        </w:numPr>
      </w:pPr>
      <w:r>
        <w:t>Provide the LLD of</w:t>
      </w:r>
      <w:r w:rsidR="00394D90">
        <w:t xml:space="preserve"> a chess game</w:t>
      </w:r>
      <w:r>
        <w:t xml:space="preserve">, </w:t>
      </w:r>
      <w:r w:rsidR="00EF6668">
        <w:t xml:space="preserve">define how you will </w:t>
      </w:r>
      <w:r w:rsidR="005974CD">
        <w:t>create chess pieces and their moves?</w:t>
      </w:r>
    </w:p>
    <w:p w14:paraId="3B8EB509" w14:textId="4E40D749" w:rsidR="00F70864" w:rsidRDefault="00F70864" w:rsidP="00394D90">
      <w:pPr>
        <w:pStyle w:val="ListParagraph"/>
        <w:numPr>
          <w:ilvl w:val="0"/>
          <w:numId w:val="1"/>
        </w:numPr>
      </w:pPr>
      <w:r>
        <w:t xml:space="preserve">Provide the </w:t>
      </w:r>
      <w:r w:rsidR="0049337B">
        <w:t xml:space="preserve">class structure for the design </w:t>
      </w:r>
      <w:proofErr w:type="gramStart"/>
      <w:r w:rsidR="0049337B">
        <w:t>provided</w:t>
      </w:r>
      <w:proofErr w:type="gramEnd"/>
    </w:p>
    <w:p w14:paraId="2127A0E4" w14:textId="714CAA96" w:rsidR="005974CD" w:rsidRDefault="005974CD" w:rsidP="00394D90">
      <w:pPr>
        <w:pStyle w:val="ListParagraph"/>
        <w:numPr>
          <w:ilvl w:val="0"/>
          <w:numId w:val="1"/>
        </w:numPr>
      </w:pPr>
      <w:r>
        <w:t>For the above design provide the API design for it</w:t>
      </w:r>
      <w:r w:rsidR="00D41215">
        <w:t>, define the endpoints, GET POST request</w:t>
      </w:r>
      <w:r w:rsidR="00CE5C02">
        <w:t>s, their parameters</w:t>
      </w:r>
      <w:r w:rsidR="00F02B17">
        <w:t xml:space="preserve">, </w:t>
      </w:r>
      <w:r w:rsidR="00CE5C02">
        <w:t>request body</w:t>
      </w:r>
      <w:r w:rsidR="00F02B17">
        <w:t>, Response types</w:t>
      </w:r>
      <w:r w:rsidR="00CE5C02">
        <w:t>.</w:t>
      </w:r>
    </w:p>
    <w:p w14:paraId="74365C84" w14:textId="0931ED23" w:rsidR="001A1F21" w:rsidRDefault="001A1F21" w:rsidP="00394D90">
      <w:pPr>
        <w:pStyle w:val="ListParagraph"/>
        <w:numPr>
          <w:ilvl w:val="0"/>
          <w:numId w:val="1"/>
        </w:numPr>
      </w:pPr>
      <w:r>
        <w:t xml:space="preserve">How will you provide the parameter, path params, query params, request </w:t>
      </w:r>
      <w:proofErr w:type="gramStart"/>
      <w:r>
        <w:t>body</w:t>
      </w:r>
      <w:proofErr w:type="gramEnd"/>
    </w:p>
    <w:p w14:paraId="6133A3DA" w14:textId="676E023E" w:rsidR="00CE5C02" w:rsidRDefault="00CE5C02" w:rsidP="00394D90">
      <w:pPr>
        <w:pStyle w:val="ListParagraph"/>
        <w:numPr>
          <w:ilvl w:val="0"/>
          <w:numId w:val="1"/>
        </w:numPr>
      </w:pPr>
      <w:r>
        <w:t xml:space="preserve">Spring version, Spring boot </w:t>
      </w:r>
      <w:proofErr w:type="gramStart"/>
      <w:r>
        <w:t>versions</w:t>
      </w:r>
      <w:proofErr w:type="gramEnd"/>
    </w:p>
    <w:p w14:paraId="2A59994A" w14:textId="1AB799A2" w:rsidR="00CE5C02" w:rsidRDefault="003F0A71" w:rsidP="00394D90">
      <w:pPr>
        <w:pStyle w:val="ListParagraph"/>
        <w:numPr>
          <w:ilvl w:val="0"/>
          <w:numId w:val="1"/>
        </w:numPr>
      </w:pPr>
      <w:r>
        <w:t>Annotations used in controllers, @Component, @Controller, @RestController, @ResponseBody</w:t>
      </w:r>
      <w:r w:rsidR="00830C9D">
        <w:t>.</w:t>
      </w:r>
    </w:p>
    <w:p w14:paraId="256C50E6" w14:textId="6636EA8C" w:rsidR="00830C9D" w:rsidRDefault="00830C9D" w:rsidP="00394D90">
      <w:pPr>
        <w:pStyle w:val="ListParagraph"/>
        <w:numPr>
          <w:ilvl w:val="0"/>
          <w:numId w:val="1"/>
        </w:numPr>
      </w:pPr>
      <w:r>
        <w:t xml:space="preserve">Can you </w:t>
      </w:r>
      <w:proofErr w:type="spellStart"/>
      <w:r>
        <w:t>autowire</w:t>
      </w:r>
      <w:proofErr w:type="spellEnd"/>
      <w:r>
        <w:t xml:space="preserve"> a controller class?</w:t>
      </w:r>
    </w:p>
    <w:p w14:paraId="620DB18E" w14:textId="2413A308" w:rsidR="00830C9D" w:rsidRDefault="00830C9D" w:rsidP="00394D90">
      <w:pPr>
        <w:pStyle w:val="ListParagraph"/>
        <w:numPr>
          <w:ilvl w:val="0"/>
          <w:numId w:val="1"/>
        </w:numPr>
      </w:pPr>
      <w:r>
        <w:t>JPA and hibernate</w:t>
      </w:r>
      <w:r w:rsidR="00D651EC">
        <w:t xml:space="preserve"> how do you </w:t>
      </w:r>
      <w:r w:rsidR="00C906F0">
        <w:t>configure it</w:t>
      </w:r>
      <w:r w:rsidR="00D651EC">
        <w:t xml:space="preserve"> in your application and configure a database.</w:t>
      </w:r>
    </w:p>
    <w:p w14:paraId="0086E4E5" w14:textId="324989F8" w:rsidR="00D651EC" w:rsidRDefault="00D651EC" w:rsidP="00394D90">
      <w:pPr>
        <w:pStyle w:val="ListParagraph"/>
        <w:numPr>
          <w:ilvl w:val="0"/>
          <w:numId w:val="1"/>
        </w:numPr>
      </w:pPr>
      <w:r>
        <w:t xml:space="preserve">How to create a </w:t>
      </w:r>
      <w:r w:rsidR="00C906F0">
        <w:t>new table using hibernate</w:t>
      </w:r>
    </w:p>
    <w:p w14:paraId="058F65E9" w14:textId="77777777" w:rsidR="00B07AC8" w:rsidRDefault="00B07AC8" w:rsidP="00B07AC8"/>
    <w:p w14:paraId="6DAEADCA" w14:textId="77777777" w:rsidR="00B07AC8" w:rsidRDefault="00B07AC8" w:rsidP="00B07AC8"/>
    <w:p w14:paraId="0D6E0CDD" w14:textId="77777777" w:rsidR="00B07AC8" w:rsidRDefault="00B07AC8" w:rsidP="00B07AC8"/>
    <w:p w14:paraId="0973DCD9" w14:textId="77777777" w:rsidR="00B07AC8" w:rsidRDefault="00B07AC8" w:rsidP="00B07AC8"/>
    <w:p w14:paraId="49792509" w14:textId="77777777" w:rsidR="00B07AC8" w:rsidRDefault="00B07AC8" w:rsidP="00B07AC8"/>
    <w:p w14:paraId="474BAB8F" w14:textId="77777777" w:rsidR="00B07AC8" w:rsidRDefault="00B07AC8" w:rsidP="00B07AC8"/>
    <w:p w14:paraId="78921368" w14:textId="77777777" w:rsidR="00B07AC8" w:rsidRDefault="00B07AC8" w:rsidP="00B07AC8"/>
    <w:p w14:paraId="61E94730" w14:textId="77777777" w:rsidR="00B07AC8" w:rsidRDefault="00B07AC8" w:rsidP="00B07AC8"/>
    <w:p w14:paraId="7EA6472D" w14:textId="77777777" w:rsidR="00B07AC8" w:rsidRDefault="00B07AC8" w:rsidP="00B07AC8"/>
    <w:p w14:paraId="0A3BA641" w14:textId="77777777" w:rsidR="00B07AC8" w:rsidRDefault="00B07AC8" w:rsidP="00B07AC8"/>
    <w:p w14:paraId="32DF4CD9" w14:textId="77777777" w:rsidR="00B07AC8" w:rsidRDefault="00B07AC8" w:rsidP="00B07AC8"/>
    <w:p w14:paraId="35FED5ED" w14:textId="77777777" w:rsidR="00B07AC8" w:rsidRDefault="00B07AC8" w:rsidP="00B07AC8"/>
    <w:p w14:paraId="1B8AFE83" w14:textId="77777777" w:rsidR="00B07AC8" w:rsidRDefault="00B07AC8" w:rsidP="00B07AC8"/>
    <w:p w14:paraId="01FF8DC2" w14:textId="77777777" w:rsidR="00B07AC8" w:rsidRDefault="00B07AC8" w:rsidP="00B07AC8"/>
    <w:p w14:paraId="1ADC5985" w14:textId="77777777" w:rsidR="00B07AC8" w:rsidRDefault="00B07AC8" w:rsidP="00B07AC8"/>
    <w:p w14:paraId="78EAA3B1" w14:textId="77777777" w:rsidR="00B07AC8" w:rsidRDefault="00B07AC8" w:rsidP="00B07AC8"/>
    <w:p w14:paraId="1D2798AA" w14:textId="77777777" w:rsidR="00B07AC8" w:rsidRDefault="00B07AC8" w:rsidP="00B07AC8"/>
    <w:p w14:paraId="2DE732D1" w14:textId="77777777" w:rsidR="00B07AC8" w:rsidRDefault="00B07AC8" w:rsidP="00B07AC8"/>
    <w:p w14:paraId="116CAD5A" w14:textId="77777777" w:rsidR="00B07AC8" w:rsidRDefault="00B07AC8" w:rsidP="00B07AC8"/>
    <w:p w14:paraId="5513FF86" w14:textId="77777777" w:rsidR="00B07AC8" w:rsidRDefault="00B07AC8" w:rsidP="00B07AC8"/>
    <w:p w14:paraId="2CCB712F" w14:textId="77777777" w:rsidR="00B07AC8" w:rsidRDefault="00B07AC8" w:rsidP="00B07AC8"/>
    <w:p w14:paraId="11CF36AB" w14:textId="77777777" w:rsidR="00B07AC8" w:rsidRDefault="00B07AC8" w:rsidP="00B07AC8"/>
    <w:p w14:paraId="67BADA38" w14:textId="77777777" w:rsidR="00B07AC8" w:rsidRDefault="00B07AC8" w:rsidP="00B07AC8"/>
    <w:p w14:paraId="270AA5B1" w14:textId="77777777" w:rsidR="00B07AC8" w:rsidRDefault="00B07AC8" w:rsidP="00B07AC8"/>
    <w:p w14:paraId="6C31C1C0" w14:textId="77777777" w:rsidR="00B07AC8" w:rsidRDefault="00B07AC8" w:rsidP="00B07AC8"/>
    <w:p w14:paraId="59A54256" w14:textId="77777777" w:rsidR="00B07AC8" w:rsidRDefault="00B07AC8" w:rsidP="00B07AC8"/>
    <w:p w14:paraId="68964AED" w14:textId="77777777" w:rsidR="00B07AC8" w:rsidRDefault="00B07AC8" w:rsidP="00B07AC8"/>
    <w:p w14:paraId="772C1291" w14:textId="77777777" w:rsidR="00B07AC8" w:rsidRDefault="00B07AC8" w:rsidP="00B07AC8"/>
    <w:p w14:paraId="23D9C51D" w14:textId="77777777" w:rsidR="00B07AC8" w:rsidRDefault="00B07AC8" w:rsidP="00B07AC8"/>
    <w:p w14:paraId="65050D9D" w14:textId="77777777" w:rsidR="00B07AC8" w:rsidRDefault="00B07AC8" w:rsidP="00B07AC8"/>
    <w:p w14:paraId="204BC8F9" w14:textId="77777777" w:rsidR="00B07AC8" w:rsidRDefault="00B07AC8" w:rsidP="00B07AC8"/>
    <w:p w14:paraId="740EC6C7" w14:textId="77777777" w:rsidR="00B07AC8" w:rsidRDefault="00B07AC8" w:rsidP="00B07AC8"/>
    <w:p w14:paraId="17E38B67" w14:textId="77777777" w:rsidR="00B07AC8" w:rsidRDefault="00B07AC8" w:rsidP="00B07AC8"/>
    <w:p w14:paraId="1689968E" w14:textId="77777777" w:rsidR="00B07AC8" w:rsidRDefault="00B07AC8" w:rsidP="00B07AC8"/>
    <w:p w14:paraId="32E3DBAC" w14:textId="5DEB8708" w:rsidR="00B07AC8" w:rsidRDefault="00B07AC8" w:rsidP="00B07AC8">
      <w:r>
        <w:t xml:space="preserve">React </w:t>
      </w:r>
    </w:p>
    <w:p w14:paraId="6138EE50" w14:textId="77777777" w:rsidR="00B07AC8" w:rsidRDefault="00B07AC8" w:rsidP="00B07AC8"/>
    <w:p w14:paraId="5DFF0980" w14:textId="77777777" w:rsidR="00B07AC8" w:rsidRDefault="00B07AC8" w:rsidP="00B07AC8">
      <w:pPr>
        <w:pStyle w:val="ListParagraph"/>
        <w:numPr>
          <w:ilvl w:val="0"/>
          <w:numId w:val="3"/>
        </w:numPr>
      </w:pPr>
      <w:r>
        <w:t xml:space="preserve">What is the difference between Angular and </w:t>
      </w:r>
      <w:proofErr w:type="gramStart"/>
      <w:r>
        <w:t>React</w:t>
      </w:r>
      <w:proofErr w:type="gramEnd"/>
      <w:r>
        <w:t xml:space="preserve"> which is more consuming and why?</w:t>
      </w:r>
    </w:p>
    <w:p w14:paraId="1C1C5150" w14:textId="77777777" w:rsidR="00B07AC8" w:rsidRDefault="00B07AC8" w:rsidP="00B07AC8">
      <w:pPr>
        <w:pStyle w:val="ListParagraph"/>
        <w:numPr>
          <w:ilvl w:val="0"/>
          <w:numId w:val="3"/>
        </w:numPr>
      </w:pPr>
      <w:r>
        <w:t xml:space="preserve">Difference between Class Based component and functional </w:t>
      </w:r>
      <w:proofErr w:type="gramStart"/>
      <w:r>
        <w:t>component</w:t>
      </w:r>
      <w:proofErr w:type="gramEnd"/>
    </w:p>
    <w:p w14:paraId="05682D6D" w14:textId="77777777" w:rsidR="00B07AC8" w:rsidRDefault="00B07AC8" w:rsidP="00B07AC8">
      <w:pPr>
        <w:pStyle w:val="ListParagraph"/>
        <w:numPr>
          <w:ilvl w:val="0"/>
          <w:numId w:val="3"/>
        </w:numPr>
      </w:pPr>
      <w:r>
        <w:t xml:space="preserve">Tell all the hooks which are using in react and why we use </w:t>
      </w:r>
      <w:proofErr w:type="spellStart"/>
      <w:r>
        <w:t>useEffect</w:t>
      </w:r>
      <w:proofErr w:type="spellEnd"/>
      <w:r>
        <w:t xml:space="preserve"> what is the purpose to use?</w:t>
      </w:r>
    </w:p>
    <w:p w14:paraId="08A36D64" w14:textId="77777777" w:rsidR="00B07AC8" w:rsidRDefault="00B07AC8" w:rsidP="00B07AC8">
      <w:pPr>
        <w:pStyle w:val="ListParagraph"/>
        <w:numPr>
          <w:ilvl w:val="0"/>
          <w:numId w:val="3"/>
        </w:numPr>
      </w:pPr>
      <w:r>
        <w:t>How to build the react application?</w:t>
      </w:r>
    </w:p>
    <w:p w14:paraId="00A8510D" w14:textId="77777777" w:rsidR="00B07AC8" w:rsidRDefault="00B07AC8" w:rsidP="00B07AC8">
      <w:pPr>
        <w:pStyle w:val="ListParagraph"/>
        <w:numPr>
          <w:ilvl w:val="0"/>
          <w:numId w:val="3"/>
        </w:numPr>
      </w:pPr>
      <w:r>
        <w:t>How to optimize the react build?</w:t>
      </w:r>
    </w:p>
    <w:p w14:paraId="543A0A48" w14:textId="77777777" w:rsidR="00B07AC8" w:rsidRDefault="00B07AC8" w:rsidP="00B07AC8">
      <w:pPr>
        <w:pStyle w:val="ListParagraph"/>
        <w:numPr>
          <w:ilvl w:val="0"/>
          <w:numId w:val="3"/>
        </w:numPr>
      </w:pPr>
      <w:r>
        <w:t>What is micro front-end?</w:t>
      </w:r>
    </w:p>
    <w:p w14:paraId="51A94C97" w14:textId="77777777" w:rsidR="00B07AC8" w:rsidRDefault="00B07AC8" w:rsidP="00B07AC8">
      <w:pPr>
        <w:pStyle w:val="ListParagraph"/>
        <w:numPr>
          <w:ilvl w:val="0"/>
          <w:numId w:val="3"/>
        </w:numPr>
      </w:pPr>
      <w:r>
        <w:t>How to build the micro front-end code?</w:t>
      </w:r>
    </w:p>
    <w:p w14:paraId="66EC1964" w14:textId="77777777" w:rsidR="00B07AC8" w:rsidRDefault="00B07AC8" w:rsidP="00B07AC8">
      <w:pPr>
        <w:pStyle w:val="ListParagraph"/>
        <w:numPr>
          <w:ilvl w:val="0"/>
          <w:numId w:val="3"/>
        </w:numPr>
      </w:pPr>
      <w:r>
        <w:t>Props and state management</w:t>
      </w:r>
    </w:p>
    <w:p w14:paraId="0A96F7AF" w14:textId="77777777" w:rsidR="00B07AC8" w:rsidRDefault="00B07AC8" w:rsidP="00B07AC8">
      <w:pPr>
        <w:pStyle w:val="ListParagraph"/>
        <w:numPr>
          <w:ilvl w:val="0"/>
          <w:numId w:val="3"/>
        </w:numPr>
      </w:pPr>
      <w:r>
        <w:t>How to pass data in react in two ways?</w:t>
      </w:r>
    </w:p>
    <w:p w14:paraId="5CA8ACB2" w14:textId="77777777" w:rsidR="00B07AC8" w:rsidRDefault="00B07AC8" w:rsidP="00B07AC8">
      <w:pPr>
        <w:pStyle w:val="ListParagraph"/>
        <w:numPr>
          <w:ilvl w:val="0"/>
          <w:numId w:val="3"/>
        </w:numPr>
      </w:pPr>
      <w:r>
        <w:t>Client-side rendering and server-side rendering</w:t>
      </w:r>
    </w:p>
    <w:p w14:paraId="4DF60460" w14:textId="77777777" w:rsidR="00B07AC8" w:rsidRDefault="00B07AC8" w:rsidP="00B07AC8">
      <w:pPr>
        <w:pStyle w:val="ListParagraph"/>
        <w:numPr>
          <w:ilvl w:val="0"/>
          <w:numId w:val="3"/>
        </w:numPr>
      </w:pPr>
      <w:r>
        <w:t>How to optimize micro frontend build?</w:t>
      </w:r>
    </w:p>
    <w:p w14:paraId="5BFDD0B8" w14:textId="77777777" w:rsidR="00BB389E" w:rsidRPr="00BC31A9" w:rsidRDefault="00BB389E" w:rsidP="00BB389E">
      <w:pPr>
        <w:rPr>
          <w:b/>
          <w:bCs/>
          <w:color w:val="00B0F0"/>
          <w:u w:val="single"/>
        </w:rPr>
      </w:pPr>
      <w:r w:rsidRPr="00BC31A9">
        <w:rPr>
          <w:b/>
          <w:bCs/>
          <w:color w:val="00B0F0"/>
          <w:u w:val="single"/>
        </w:rPr>
        <w:t>LOWES REACT QS:</w:t>
      </w:r>
    </w:p>
    <w:p w14:paraId="333D09CC" w14:textId="77777777" w:rsidR="00BB389E" w:rsidRPr="000F7C48" w:rsidRDefault="00BB389E" w:rsidP="00BB389E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What are possible ways to create objects in </w:t>
      </w:r>
      <w:proofErr w:type="spellStart"/>
      <w:r>
        <w:t>javascript</w:t>
      </w:r>
      <w:proofErr w:type="spellEnd"/>
      <w:r>
        <w:t>?</w:t>
      </w:r>
    </w:p>
    <w:p w14:paraId="47ADA09D" w14:textId="77777777" w:rsidR="00BB389E" w:rsidRPr="000F7C48" w:rsidRDefault="00BB389E" w:rsidP="00BB389E">
      <w:pPr>
        <w:pStyle w:val="ListParagraph"/>
        <w:numPr>
          <w:ilvl w:val="0"/>
          <w:numId w:val="4"/>
        </w:numPr>
        <w:rPr>
          <w:b/>
          <w:bCs/>
        </w:rPr>
      </w:pPr>
      <w:r>
        <w:t>Difference between VAR, LET and CONST?</w:t>
      </w:r>
    </w:p>
    <w:p w14:paraId="6AF78824" w14:textId="77777777" w:rsidR="00BB389E" w:rsidRPr="000F7C48" w:rsidRDefault="00BB389E" w:rsidP="00BB389E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How many type of scopes are there From where you can declare </w:t>
      </w:r>
      <w:proofErr w:type="gramStart"/>
      <w:r>
        <w:t>variables ?</w:t>
      </w:r>
      <w:proofErr w:type="gramEnd"/>
    </w:p>
    <w:p w14:paraId="352EB681" w14:textId="77777777" w:rsidR="00BB389E" w:rsidRPr="00BC31A9" w:rsidRDefault="00BB389E" w:rsidP="00BB389E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What is the use of map in React JS and how many </w:t>
      </w:r>
      <w:proofErr w:type="gramStart"/>
      <w:r>
        <w:t>parameter</w:t>
      </w:r>
      <w:proofErr w:type="gramEnd"/>
      <w:r>
        <w:t xml:space="preserve"> does map take?</w:t>
      </w:r>
    </w:p>
    <w:p w14:paraId="5C1C3C37" w14:textId="77777777" w:rsidR="00BB389E" w:rsidRDefault="00BB389E" w:rsidP="00BB389E">
      <w:pPr>
        <w:pStyle w:val="ListParagraph"/>
        <w:numPr>
          <w:ilvl w:val="0"/>
          <w:numId w:val="4"/>
        </w:numPr>
      </w:pPr>
      <w:r w:rsidRPr="00BC31A9">
        <w:lastRenderedPageBreak/>
        <w:t xml:space="preserve">How to pass data from </w:t>
      </w:r>
      <w:r>
        <w:t>child</w:t>
      </w:r>
      <w:r w:rsidRPr="00BC31A9">
        <w:t xml:space="preserve"> component to </w:t>
      </w:r>
      <w:r>
        <w:t>Parent</w:t>
      </w:r>
      <w:r w:rsidRPr="00BC31A9">
        <w:t xml:space="preserve"> component, can data flow from child to parent component?</w:t>
      </w:r>
    </w:p>
    <w:p w14:paraId="423F0384" w14:textId="77777777" w:rsidR="00BB389E" w:rsidRDefault="00BB389E" w:rsidP="00BB389E">
      <w:pPr>
        <w:pStyle w:val="ListParagraph"/>
        <w:numPr>
          <w:ilvl w:val="0"/>
          <w:numId w:val="4"/>
        </w:numPr>
      </w:pPr>
      <w:r>
        <w:t>Which library you are using for API calls or how you are calling API?</w:t>
      </w:r>
    </w:p>
    <w:p w14:paraId="0676AA43" w14:textId="77777777" w:rsidR="00BB389E" w:rsidRDefault="00BB389E" w:rsidP="00BB389E">
      <w:pPr>
        <w:pStyle w:val="ListParagraph"/>
        <w:numPr>
          <w:ilvl w:val="0"/>
          <w:numId w:val="4"/>
        </w:numPr>
      </w:pPr>
      <w:r>
        <w:t>Which Hook you will use for API call or fetching data?</w:t>
      </w:r>
    </w:p>
    <w:p w14:paraId="116E6E83" w14:textId="77777777" w:rsidR="00BB389E" w:rsidRDefault="00BB389E" w:rsidP="00BB389E">
      <w:pPr>
        <w:pStyle w:val="ListParagraph"/>
        <w:numPr>
          <w:ilvl w:val="0"/>
          <w:numId w:val="4"/>
        </w:numPr>
      </w:pPr>
      <w:r>
        <w:t xml:space="preserve">Apart </w:t>
      </w:r>
      <w:proofErr w:type="gramStart"/>
      <w:r>
        <w:t>of</w:t>
      </w:r>
      <w:proofErr w:type="gramEnd"/>
      <w:r>
        <w:t xml:space="preserve"> react any other framework you are </w:t>
      </w:r>
      <w:proofErr w:type="gramStart"/>
      <w:r>
        <w:t>using?</w:t>
      </w:r>
      <w:proofErr w:type="gramEnd"/>
    </w:p>
    <w:p w14:paraId="54924479" w14:textId="77777777" w:rsidR="00BB389E" w:rsidRDefault="00BB389E" w:rsidP="00BB389E">
      <w:pPr>
        <w:pStyle w:val="ListParagraph"/>
        <w:numPr>
          <w:ilvl w:val="0"/>
          <w:numId w:val="4"/>
        </w:numPr>
      </w:pPr>
      <w:r>
        <w:t>Is there any way to change props in react?</w:t>
      </w:r>
    </w:p>
    <w:p w14:paraId="0A59A83B" w14:textId="77777777" w:rsidR="00BB389E" w:rsidRDefault="00BB389E" w:rsidP="00BB389E">
      <w:pPr>
        <w:pStyle w:val="ListParagraph"/>
        <w:numPr>
          <w:ilvl w:val="0"/>
          <w:numId w:val="4"/>
        </w:numPr>
      </w:pPr>
      <w:r>
        <w:t xml:space="preserve">How to handle </w:t>
      </w:r>
      <w:proofErr w:type="spellStart"/>
      <w:r>
        <w:t>Asyncronous</w:t>
      </w:r>
      <w:proofErr w:type="spellEnd"/>
      <w:r>
        <w:t xml:space="preserve"> operators in </w:t>
      </w:r>
      <w:proofErr w:type="spellStart"/>
      <w:r>
        <w:t>javascript</w:t>
      </w:r>
      <w:proofErr w:type="spellEnd"/>
      <w:r>
        <w:t>?</w:t>
      </w:r>
    </w:p>
    <w:p w14:paraId="2C97A3D8" w14:textId="77777777" w:rsidR="00BB389E" w:rsidRDefault="00BB389E" w:rsidP="00BB389E"/>
    <w:p w14:paraId="50756917" w14:textId="77777777" w:rsidR="00BB389E" w:rsidRPr="00551387" w:rsidRDefault="00BB389E" w:rsidP="00BB389E">
      <w:pPr>
        <w:rPr>
          <w:color w:val="002060"/>
          <w:sz w:val="32"/>
          <w:szCs w:val="32"/>
        </w:rPr>
      </w:pPr>
      <w:r w:rsidRPr="00551387">
        <w:rPr>
          <w:color w:val="002060"/>
          <w:sz w:val="32"/>
          <w:szCs w:val="32"/>
        </w:rPr>
        <w:t>Programming 1:</w:t>
      </w:r>
    </w:p>
    <w:p w14:paraId="434D661B" w14:textId="77777777" w:rsidR="00BB389E" w:rsidRPr="00551387" w:rsidRDefault="00BB389E" w:rsidP="00BB389E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 w:rsidRPr="0055138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const persons = [{name: '</w:t>
      </w:r>
      <w:proofErr w:type="spellStart"/>
      <w:r w:rsidRPr="0055138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personX</w:t>
      </w:r>
      <w:proofErr w:type="spellEnd"/>
      <w:r w:rsidRPr="0055138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', list: [1,2,3,4,5,6,7,8,9]}, {name: '</w:t>
      </w:r>
      <w:proofErr w:type="spellStart"/>
      <w:r w:rsidRPr="0055138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personY</w:t>
      </w:r>
      <w:proofErr w:type="spellEnd"/>
      <w:r w:rsidRPr="0055138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', list: [9,10,11,13,15]}]</w:t>
      </w:r>
    </w:p>
    <w:p w14:paraId="0B52EFFB" w14:textId="77777777" w:rsidR="00BB389E" w:rsidRDefault="00BB389E" w:rsidP="00BB389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5138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 </w:t>
      </w:r>
    </w:p>
    <w:p w14:paraId="07CD1F51" w14:textId="77777777" w:rsidR="00BB389E" w:rsidRDefault="00BB389E" w:rsidP="00BB389E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 w:rsidRPr="0055138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output: {</w:t>
      </w:r>
      <w:proofErr w:type="spellStart"/>
      <w:r w:rsidRPr="0055138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personX</w:t>
      </w:r>
      <w:proofErr w:type="spellEnd"/>
      <w:r w:rsidRPr="0055138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: [2,3,5,7], </w:t>
      </w:r>
      <w:proofErr w:type="spellStart"/>
      <w:r w:rsidRPr="0055138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personY</w:t>
      </w:r>
      <w:proofErr w:type="spellEnd"/>
      <w:r w:rsidRPr="0055138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: [11,13]}</w:t>
      </w:r>
    </w:p>
    <w:p w14:paraId="63372391" w14:textId="77777777" w:rsidR="00BB389E" w:rsidRDefault="00BB389E" w:rsidP="00BB389E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</w:p>
    <w:p w14:paraId="555C53E8" w14:textId="77777777" w:rsidR="00BB389E" w:rsidRDefault="00BB389E" w:rsidP="00BB389E">
      <w:pPr>
        <w:spacing w:after="0" w:line="240" w:lineRule="auto"/>
        <w:rPr>
          <w:color w:val="002060"/>
          <w:sz w:val="32"/>
          <w:szCs w:val="32"/>
        </w:rPr>
      </w:pPr>
      <w:r w:rsidRPr="00551387">
        <w:rPr>
          <w:color w:val="002060"/>
          <w:sz w:val="32"/>
          <w:szCs w:val="32"/>
        </w:rPr>
        <w:t>Programming</w:t>
      </w:r>
      <w:r>
        <w:rPr>
          <w:color w:val="002060"/>
          <w:sz w:val="32"/>
          <w:szCs w:val="32"/>
        </w:rPr>
        <w:t xml:space="preserve"> </w:t>
      </w:r>
      <w:proofErr w:type="gramStart"/>
      <w:r>
        <w:rPr>
          <w:color w:val="002060"/>
          <w:sz w:val="32"/>
          <w:szCs w:val="32"/>
        </w:rPr>
        <w:t>2 :</w:t>
      </w:r>
      <w:proofErr w:type="gramEnd"/>
    </w:p>
    <w:p w14:paraId="520BCA24" w14:textId="77777777" w:rsidR="00BB389E" w:rsidRDefault="00BB389E" w:rsidP="00BB389E">
      <w:pPr>
        <w:spacing w:after="0" w:line="240" w:lineRule="auto"/>
        <w:rPr>
          <w:color w:val="002060"/>
          <w:sz w:val="32"/>
          <w:szCs w:val="32"/>
        </w:rPr>
      </w:pPr>
    </w:p>
    <w:p w14:paraId="29569F45" w14:textId="77777777" w:rsidR="00BB389E" w:rsidRDefault="00BB389E" w:rsidP="00BB389E">
      <w:pPr>
        <w:spacing w:after="0" w:line="240" w:lineRule="auto"/>
        <w:rPr>
          <w:color w:val="002060"/>
          <w:sz w:val="32"/>
          <w:szCs w:val="32"/>
        </w:rPr>
      </w:pPr>
    </w:p>
    <w:p w14:paraId="7B28EBE3" w14:textId="77777777" w:rsidR="00BB389E" w:rsidRDefault="00BB389E" w:rsidP="00BB389E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rFonts w:ascii="Segoe UI" w:eastAsia="Times New Roman" w:hAnsi="Segoe UI" w:cs="Segoe UI"/>
          <w:noProof/>
          <w:kern w:val="0"/>
          <w:sz w:val="21"/>
          <w:szCs w:val="21"/>
        </w:rPr>
        <w:drawing>
          <wp:inline distT="0" distB="0" distL="0" distR="0" wp14:anchorId="00F50C63" wp14:editId="53E8E5E4">
            <wp:extent cx="3676650" cy="2733675"/>
            <wp:effectExtent l="0" t="0" r="0" b="9525"/>
            <wp:docPr id="1" name="Picture 1" descr="A diagram of a layou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iagram of a layou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E4ACA" w14:textId="77777777" w:rsidR="00BB389E" w:rsidRDefault="00BB389E" w:rsidP="00BB389E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</w:p>
    <w:p w14:paraId="2FB813CE" w14:textId="77777777" w:rsidR="00BB389E" w:rsidRDefault="00BB389E" w:rsidP="00BB389E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</w:p>
    <w:p w14:paraId="43DC9962" w14:textId="77777777" w:rsidR="00BB389E" w:rsidRDefault="00BB389E" w:rsidP="00BB389E">
      <w:pPr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By using HTML, CSS </w:t>
      </w:r>
      <w:proofErr w:type="gramStart"/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need</w:t>
      </w:r>
      <w:proofErr w:type="gramEnd"/>
      <w:r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 xml:space="preserve"> to display above Image.</w:t>
      </w:r>
    </w:p>
    <w:p w14:paraId="13FFF8F8" w14:textId="77777777" w:rsidR="00B07AC8" w:rsidRDefault="00B07AC8" w:rsidP="00B07AC8"/>
    <w:p w14:paraId="254D79C8" w14:textId="77777777" w:rsidR="00702052" w:rsidRDefault="00702052" w:rsidP="00702052">
      <w:pPr>
        <w:pStyle w:val="Default"/>
      </w:pPr>
    </w:p>
    <w:p w14:paraId="2845B032" w14:textId="77777777" w:rsidR="00702052" w:rsidRDefault="00702052" w:rsidP="00702052">
      <w:pPr>
        <w:pStyle w:val="Default"/>
        <w:rPr>
          <w:sz w:val="20"/>
          <w:szCs w:val="20"/>
        </w:rPr>
      </w:pPr>
      <w:r>
        <w:t xml:space="preserve"> </w:t>
      </w:r>
      <w:r>
        <w:rPr>
          <w:sz w:val="22"/>
          <w:szCs w:val="22"/>
        </w:rPr>
        <w:t xml:space="preserve">1. </w:t>
      </w:r>
      <w:r>
        <w:rPr>
          <w:sz w:val="20"/>
          <w:szCs w:val="20"/>
        </w:rPr>
        <w:t xml:space="preserve">Explain the sequence of Redux state management. </w:t>
      </w:r>
    </w:p>
    <w:p w14:paraId="14852D08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2. Differences among the map (), filter (), and reduce. Can map () iterate over an array having conditions in it? </w:t>
      </w:r>
    </w:p>
    <w:p w14:paraId="541D4E97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3. Explain how Inheritance works in JavaScript? </w:t>
      </w:r>
    </w:p>
    <w:p w14:paraId="035CEA06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4. Brief about Event-looping system in JavaScript. Where does function, Promise, set Timeout sit in event loop? </w:t>
      </w:r>
    </w:p>
    <w:p w14:paraId="1E8AA2A0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5. what are closures? and write an executable sample for closure. </w:t>
      </w:r>
    </w:p>
    <w:p w14:paraId="478DA1AD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6.Purpose of strict mode in JavaScript and its advantages. </w:t>
      </w:r>
    </w:p>
    <w:p w14:paraId="1F80439D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7.Can we write a read-only property in JavaScript and how do we achieve it? </w:t>
      </w:r>
    </w:p>
    <w:p w14:paraId="16AEA8BE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8.Arrow functions and its advantages. </w:t>
      </w:r>
    </w:p>
    <w:p w14:paraId="458C382C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9. What is webpack? Have you worked on any </w:t>
      </w:r>
      <w:proofErr w:type="gramStart"/>
      <w:r>
        <w:rPr>
          <w:sz w:val="20"/>
          <w:szCs w:val="20"/>
        </w:rPr>
        <w:t>Framework?.</w:t>
      </w:r>
      <w:proofErr w:type="gramEnd"/>
      <w:r>
        <w:rPr>
          <w:sz w:val="20"/>
          <w:szCs w:val="20"/>
        </w:rPr>
        <w:t xml:space="preserve"> </w:t>
      </w:r>
    </w:p>
    <w:p w14:paraId="2F53BDD6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10.How do we achieve Deep copy? </w:t>
      </w:r>
    </w:p>
    <w:p w14:paraId="3AA68A04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11. How do we achieve responsiveness in web app development. </w:t>
      </w:r>
    </w:p>
    <w:p w14:paraId="22099C0A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12. Difference between Flex and Grid? </w:t>
      </w:r>
    </w:p>
    <w:p w14:paraId="65B3E447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13. Difference between Grid and AG-Grid? </w:t>
      </w:r>
    </w:p>
    <w:p w14:paraId="41495DEC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14. How do we achieve generalization of styling in CSS and how do we achieve it? </w:t>
      </w:r>
    </w:p>
    <w:p w14:paraId="36A4F051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15. What are the font units for sizing? </w:t>
      </w:r>
    </w:p>
    <w:p w14:paraId="70A41523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16. rem vs </w:t>
      </w:r>
      <w:proofErr w:type="spellStart"/>
      <w:r>
        <w:rPr>
          <w:sz w:val="20"/>
          <w:szCs w:val="20"/>
        </w:rPr>
        <w:t>em</w:t>
      </w:r>
      <w:proofErr w:type="spellEnd"/>
      <w:r>
        <w:rPr>
          <w:sz w:val="20"/>
          <w:szCs w:val="20"/>
        </w:rPr>
        <w:t xml:space="preserve">? Which one did you </w:t>
      </w:r>
      <w:proofErr w:type="gramStart"/>
      <w:r>
        <w:rPr>
          <w:sz w:val="20"/>
          <w:szCs w:val="20"/>
        </w:rPr>
        <w:t>used</w:t>
      </w:r>
      <w:proofErr w:type="gramEnd"/>
      <w:r>
        <w:rPr>
          <w:sz w:val="20"/>
          <w:szCs w:val="20"/>
        </w:rPr>
        <w:t xml:space="preserve"> the most. </w:t>
      </w:r>
    </w:p>
    <w:p w14:paraId="61CBC504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17. Most frequently used react hooks and when do we </w:t>
      </w:r>
      <w:proofErr w:type="gramStart"/>
      <w:r>
        <w:rPr>
          <w:sz w:val="20"/>
          <w:szCs w:val="20"/>
        </w:rPr>
        <w:t>used</w:t>
      </w:r>
      <w:proofErr w:type="gramEnd"/>
      <w:r>
        <w:rPr>
          <w:sz w:val="20"/>
          <w:szCs w:val="20"/>
        </w:rPr>
        <w:t xml:space="preserve"> them? </w:t>
      </w:r>
    </w:p>
    <w:p w14:paraId="61521A78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18.What code have you written for unmounting using </w:t>
      </w:r>
      <w:proofErr w:type="spellStart"/>
      <w:r>
        <w:rPr>
          <w:sz w:val="20"/>
          <w:szCs w:val="20"/>
        </w:rPr>
        <w:t>useEffect</w:t>
      </w:r>
      <w:proofErr w:type="spellEnd"/>
      <w:r>
        <w:rPr>
          <w:sz w:val="20"/>
          <w:szCs w:val="20"/>
        </w:rPr>
        <w:t xml:space="preserve"> in your project? </w:t>
      </w:r>
    </w:p>
    <w:p w14:paraId="25CE5CA4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19. How do we achieve performance optimization in react. </w:t>
      </w:r>
    </w:p>
    <w:p w14:paraId="78C4BA65" w14:textId="77777777" w:rsidR="00702052" w:rsidRDefault="00702052" w:rsidP="00702052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20. Write a reusable-code for the following. </w:t>
      </w:r>
    </w:p>
    <w:p w14:paraId="2E2FA516" w14:textId="77777777" w:rsidR="00702052" w:rsidRDefault="00702052" w:rsidP="00702052">
      <w:pPr>
        <w:pStyle w:val="Default"/>
        <w:rPr>
          <w:rFonts w:ascii="Segoe UI" w:hAnsi="Segoe UI" w:cs="Segoe UI"/>
          <w:sz w:val="16"/>
          <w:szCs w:val="16"/>
        </w:rPr>
      </w:pPr>
      <w:r>
        <w:rPr>
          <w:rFonts w:ascii="Segoe UI" w:hAnsi="Segoe UI" w:cs="Segoe UI"/>
          <w:sz w:val="16"/>
          <w:szCs w:val="16"/>
        </w:rPr>
        <w:t xml:space="preserve">//input </w:t>
      </w:r>
    </w:p>
    <w:p w14:paraId="74DD0226" w14:textId="77777777" w:rsidR="00702052" w:rsidRDefault="00702052" w:rsidP="00702052">
      <w:pPr>
        <w:pStyle w:val="Default"/>
        <w:rPr>
          <w:rFonts w:ascii="Segoe UI" w:hAnsi="Segoe UI" w:cs="Segoe UI"/>
          <w:sz w:val="16"/>
          <w:szCs w:val="16"/>
        </w:rPr>
      </w:pPr>
      <w:r>
        <w:rPr>
          <w:rFonts w:ascii="Segoe UI" w:hAnsi="Segoe UI" w:cs="Segoe UI"/>
          <w:sz w:val="16"/>
          <w:szCs w:val="16"/>
        </w:rPr>
        <w:t>const persons = {</w:t>
      </w:r>
      <w:proofErr w:type="spellStart"/>
      <w:r>
        <w:rPr>
          <w:rFonts w:ascii="Segoe UI" w:hAnsi="Segoe UI" w:cs="Segoe UI"/>
          <w:sz w:val="16"/>
          <w:szCs w:val="16"/>
        </w:rPr>
        <w:t>personX</w:t>
      </w:r>
      <w:proofErr w:type="spellEnd"/>
      <w:r>
        <w:rPr>
          <w:rFonts w:ascii="Segoe UI" w:hAnsi="Segoe UI" w:cs="Segoe UI"/>
          <w:sz w:val="16"/>
          <w:szCs w:val="16"/>
        </w:rPr>
        <w:t xml:space="preserve">: [1,2,3,4,5,6], </w:t>
      </w:r>
      <w:proofErr w:type="spellStart"/>
      <w:r>
        <w:rPr>
          <w:rFonts w:ascii="Segoe UI" w:hAnsi="Segoe UI" w:cs="Segoe UI"/>
          <w:sz w:val="16"/>
          <w:szCs w:val="16"/>
        </w:rPr>
        <w:t>personY</w:t>
      </w:r>
      <w:proofErr w:type="spellEnd"/>
      <w:r>
        <w:rPr>
          <w:rFonts w:ascii="Segoe UI" w:hAnsi="Segoe UI" w:cs="Segoe UI"/>
          <w:sz w:val="16"/>
          <w:szCs w:val="16"/>
        </w:rPr>
        <w:t xml:space="preserve">: [7,8,9]} </w:t>
      </w:r>
    </w:p>
    <w:p w14:paraId="5DA85EBE" w14:textId="77777777" w:rsidR="00702052" w:rsidRDefault="00702052" w:rsidP="00702052">
      <w:pPr>
        <w:pStyle w:val="Default"/>
        <w:rPr>
          <w:rFonts w:ascii="Segoe UI" w:hAnsi="Segoe UI" w:cs="Segoe UI"/>
          <w:sz w:val="16"/>
          <w:szCs w:val="16"/>
        </w:rPr>
      </w:pPr>
      <w:r>
        <w:rPr>
          <w:rFonts w:ascii="Segoe UI" w:hAnsi="Segoe UI" w:cs="Segoe UI"/>
          <w:sz w:val="16"/>
          <w:szCs w:val="16"/>
        </w:rPr>
        <w:t xml:space="preserve">//output </w:t>
      </w:r>
    </w:p>
    <w:p w14:paraId="1F479171" w14:textId="77777777" w:rsidR="00702052" w:rsidRDefault="00702052" w:rsidP="00702052">
      <w:pPr>
        <w:pStyle w:val="Default"/>
        <w:rPr>
          <w:sz w:val="16"/>
          <w:szCs w:val="16"/>
        </w:rPr>
      </w:pPr>
      <w:r>
        <w:rPr>
          <w:rFonts w:ascii="Segoe UI" w:hAnsi="Segoe UI" w:cs="Segoe UI"/>
          <w:sz w:val="16"/>
          <w:szCs w:val="16"/>
        </w:rPr>
        <w:t>[{name: '</w:t>
      </w:r>
      <w:proofErr w:type="spellStart"/>
      <w:r>
        <w:rPr>
          <w:rFonts w:ascii="Segoe UI" w:hAnsi="Segoe UI" w:cs="Segoe UI"/>
          <w:sz w:val="16"/>
          <w:szCs w:val="16"/>
        </w:rPr>
        <w:t>personX</w:t>
      </w:r>
      <w:proofErr w:type="spellEnd"/>
      <w:r>
        <w:rPr>
          <w:rFonts w:ascii="Segoe UI" w:hAnsi="Segoe UI" w:cs="Segoe UI"/>
          <w:sz w:val="16"/>
          <w:szCs w:val="16"/>
        </w:rPr>
        <w:t>', list: [2,3,5]}, {name: '</w:t>
      </w:r>
      <w:proofErr w:type="spellStart"/>
      <w:r>
        <w:rPr>
          <w:rFonts w:ascii="Segoe UI" w:hAnsi="Segoe UI" w:cs="Segoe UI"/>
          <w:sz w:val="16"/>
          <w:szCs w:val="16"/>
        </w:rPr>
        <w:t>personY</w:t>
      </w:r>
      <w:proofErr w:type="spellEnd"/>
      <w:r>
        <w:rPr>
          <w:rFonts w:ascii="Segoe UI" w:hAnsi="Segoe UI" w:cs="Segoe UI"/>
          <w:sz w:val="16"/>
          <w:szCs w:val="16"/>
        </w:rPr>
        <w:t xml:space="preserve">', list: [7]}] </w:t>
      </w:r>
    </w:p>
    <w:p w14:paraId="17A35D8A" w14:textId="77777777" w:rsidR="00702052" w:rsidRDefault="00702052" w:rsidP="00702052">
      <w:pPr>
        <w:pStyle w:val="Default"/>
        <w:pageBreakBefore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21. What is the result of the following? </w:t>
      </w:r>
    </w:p>
    <w:p w14:paraId="71484787" w14:textId="77777777" w:rsidR="00702052" w:rsidRDefault="00702052" w:rsidP="00702052">
      <w:pPr>
        <w:pStyle w:val="Default"/>
        <w:rPr>
          <w:sz w:val="16"/>
          <w:szCs w:val="16"/>
        </w:rPr>
      </w:pPr>
      <w:r>
        <w:rPr>
          <w:sz w:val="16"/>
          <w:szCs w:val="16"/>
        </w:rPr>
        <w:t>const person = {name: '</w:t>
      </w:r>
      <w:proofErr w:type="spellStart"/>
      <w:r>
        <w:rPr>
          <w:sz w:val="16"/>
          <w:szCs w:val="16"/>
        </w:rPr>
        <w:t>personxX</w:t>
      </w:r>
      <w:proofErr w:type="spellEnd"/>
      <w:r>
        <w:rPr>
          <w:sz w:val="16"/>
          <w:szCs w:val="16"/>
        </w:rPr>
        <w:t xml:space="preserve">'} </w:t>
      </w:r>
    </w:p>
    <w:p w14:paraId="7CED026C" w14:textId="77777777" w:rsidR="00702052" w:rsidRDefault="00702052" w:rsidP="00702052">
      <w:pPr>
        <w:pStyle w:val="Default"/>
        <w:rPr>
          <w:sz w:val="16"/>
          <w:szCs w:val="16"/>
        </w:rPr>
      </w:pPr>
      <w:r>
        <w:rPr>
          <w:sz w:val="16"/>
          <w:szCs w:val="16"/>
        </w:rPr>
        <w:t xml:space="preserve">const </w:t>
      </w:r>
      <w:proofErr w:type="spellStart"/>
      <w:r>
        <w:rPr>
          <w:sz w:val="16"/>
          <w:szCs w:val="16"/>
        </w:rPr>
        <w:t>sampleFunc</w:t>
      </w:r>
      <w:proofErr w:type="spellEnd"/>
      <w:r>
        <w:rPr>
          <w:sz w:val="16"/>
          <w:szCs w:val="16"/>
        </w:rPr>
        <w:t xml:space="preserve"> = (x) =&gt; </w:t>
      </w:r>
      <w:proofErr w:type="spellStart"/>
      <w:r>
        <w:rPr>
          <w:sz w:val="16"/>
          <w:szCs w:val="16"/>
        </w:rPr>
        <w:t>this.x</w:t>
      </w:r>
      <w:proofErr w:type="spellEnd"/>
      <w:r>
        <w:rPr>
          <w:sz w:val="16"/>
          <w:szCs w:val="16"/>
        </w:rPr>
        <w:t xml:space="preserve"> </w:t>
      </w:r>
    </w:p>
    <w:p w14:paraId="4699D346" w14:textId="2B82D728" w:rsidR="00B07AC8" w:rsidRDefault="00702052" w:rsidP="00702052">
      <w:proofErr w:type="spellStart"/>
      <w:proofErr w:type="gramStart"/>
      <w:r>
        <w:rPr>
          <w:rFonts w:ascii="Times New Roman" w:hAnsi="Times New Roman" w:cs="Times New Roman"/>
          <w:sz w:val="17"/>
          <w:szCs w:val="17"/>
        </w:rPr>
        <w:t>sampleFunc</w:t>
      </w:r>
      <w:proofErr w:type="spellEnd"/>
      <w:r>
        <w:rPr>
          <w:rFonts w:ascii="Times New Roman" w:hAnsi="Times New Roman" w:cs="Times New Roman"/>
          <w:sz w:val="17"/>
          <w:szCs w:val="17"/>
        </w:rPr>
        <w:t>(</w:t>
      </w:r>
      <w:proofErr w:type="gramEnd"/>
      <w:r>
        <w:rPr>
          <w:rFonts w:ascii="Times New Roman" w:hAnsi="Times New Roman" w:cs="Times New Roman"/>
          <w:sz w:val="17"/>
          <w:szCs w:val="17"/>
        </w:rPr>
        <w:t>5)</w:t>
      </w:r>
    </w:p>
    <w:sectPr w:rsidR="00B07A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9999999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EB20C7"/>
    <w:multiLevelType w:val="multilevel"/>
    <w:tmpl w:val="8A9E3E48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ascii="Arial" w:hAnsi="Arial" w:cs="Arial"/>
      </w:rPr>
    </w:lvl>
    <w:lvl w:ilvl="1">
      <w:start w:val="1"/>
      <w:numFmt w:val="lowerLetter"/>
      <w:lvlText w:val="•"/>
      <w:lvlJc w:val="left"/>
      <w:pPr>
        <w:tabs>
          <w:tab w:val="num" w:pos="680"/>
        </w:tabs>
        <w:ind w:left="680" w:hanging="340"/>
      </w:pPr>
      <w:rPr>
        <w:rFonts w:ascii="Arial" w:hAnsi="Arial" w:cs="Arial"/>
        <w:sz w:val="24"/>
      </w:rPr>
    </w:lvl>
    <w:lvl w:ilvl="2">
      <w:start w:val="1"/>
      <w:numFmt w:val="lowerRoman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/>
      </w:rPr>
    </w:lvl>
    <w:lvl w:ilvl="3">
      <w:start w:val="1"/>
      <w:numFmt w:val="decimal"/>
      <w:lvlText w:val="•"/>
      <w:lvlJc w:val="left"/>
      <w:pPr>
        <w:tabs>
          <w:tab w:val="num" w:pos="1361"/>
        </w:tabs>
        <w:ind w:left="1361" w:hanging="341"/>
      </w:pPr>
      <w:rPr>
        <w:rFonts w:ascii="Arial" w:hAnsi="Arial" w:cs="Arial"/>
      </w:rPr>
    </w:lvl>
    <w:lvl w:ilvl="4">
      <w:start w:val="1"/>
      <w:numFmt w:val="lowerLetter"/>
      <w:lvlText w:val="-"/>
      <w:lvlJc w:val="left"/>
      <w:pPr>
        <w:tabs>
          <w:tab w:val="num" w:pos="1701"/>
        </w:tabs>
        <w:ind w:left="1701" w:hanging="340"/>
      </w:pPr>
      <w:rPr>
        <w:rFonts w:ascii="9999999" w:hAnsi="9999999"/>
      </w:rPr>
    </w:lvl>
    <w:lvl w:ilvl="5">
      <w:start w:val="1"/>
      <w:numFmt w:val="lowerRoman"/>
      <w:lvlText w:val="•"/>
      <w:lvlJc w:val="left"/>
      <w:pPr>
        <w:tabs>
          <w:tab w:val="num" w:pos="2041"/>
        </w:tabs>
        <w:ind w:left="2041" w:hanging="340"/>
      </w:pPr>
      <w:rPr>
        <w:rFonts w:ascii="Arial" w:hAnsi="Arial" w:cs="Arial"/>
      </w:rPr>
    </w:lvl>
    <w:lvl w:ilvl="6">
      <w:start w:val="1"/>
      <w:numFmt w:val="decimal"/>
      <w:lvlText w:val="-"/>
      <w:lvlJc w:val="left"/>
      <w:pPr>
        <w:tabs>
          <w:tab w:val="num" w:pos="2381"/>
        </w:tabs>
        <w:ind w:left="2381" w:hanging="340"/>
      </w:pPr>
      <w:rPr>
        <w:rFonts w:ascii="9999999" w:hAnsi="9999999"/>
      </w:rPr>
    </w:lvl>
    <w:lvl w:ilvl="7">
      <w:start w:val="1"/>
      <w:numFmt w:val="lowerLetter"/>
      <w:lvlText w:val="•"/>
      <w:lvlJc w:val="left"/>
      <w:pPr>
        <w:tabs>
          <w:tab w:val="num" w:pos="2721"/>
        </w:tabs>
        <w:ind w:left="2721" w:hanging="340"/>
      </w:pPr>
      <w:rPr>
        <w:rFonts w:ascii="Arial" w:hAnsi="Arial" w:cs="Arial"/>
      </w:rPr>
    </w:lvl>
    <w:lvl w:ilvl="8">
      <w:start w:val="1"/>
      <w:numFmt w:val="lowerRoman"/>
      <w:lvlText w:val="-"/>
      <w:lvlJc w:val="left"/>
      <w:pPr>
        <w:tabs>
          <w:tab w:val="num" w:pos="3061"/>
        </w:tabs>
        <w:ind w:left="3061" w:hanging="340"/>
      </w:pPr>
      <w:rPr>
        <w:rFonts w:ascii="9999999" w:hAnsi="9999999"/>
      </w:rPr>
    </w:lvl>
  </w:abstractNum>
  <w:abstractNum w:abstractNumId="1" w15:restartNumberingAfterBreak="0">
    <w:nsid w:val="36410853"/>
    <w:multiLevelType w:val="hybridMultilevel"/>
    <w:tmpl w:val="36001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C06C96"/>
    <w:multiLevelType w:val="hybridMultilevel"/>
    <w:tmpl w:val="E38CFF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0107CD"/>
    <w:multiLevelType w:val="multilevel"/>
    <w:tmpl w:val="82CE84D4"/>
    <w:lvl w:ilvl="0">
      <w:start w:val="1"/>
      <w:numFmt w:val="decimal"/>
      <w:lvlText w:val="%1"/>
      <w:lvlJc w:val="left"/>
      <w:pPr>
        <w:tabs>
          <w:tab w:val="num" w:pos="340"/>
        </w:tabs>
        <w:ind w:left="340" w:hanging="340"/>
      </w:pPr>
      <w:rPr>
        <w:rFonts w:ascii="Arial" w:hAnsi="Arial" w:cs="Arial"/>
        <w:b/>
        <w:bCs/>
      </w:rPr>
    </w:lvl>
    <w:lvl w:ilvl="1">
      <w:start w:val="1"/>
      <w:numFmt w:val="lowerLetter"/>
      <w:lvlText w:val="•"/>
      <w:lvlJc w:val="left"/>
      <w:pPr>
        <w:tabs>
          <w:tab w:val="num" w:pos="680"/>
        </w:tabs>
        <w:ind w:left="680" w:hanging="340"/>
      </w:pPr>
      <w:rPr>
        <w:rFonts w:ascii="Arial" w:hAnsi="Arial" w:cs="Arial"/>
        <w:sz w:val="24"/>
      </w:rPr>
    </w:lvl>
    <w:lvl w:ilvl="2">
      <w:start w:val="1"/>
      <w:numFmt w:val="lowerRoman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/>
      </w:rPr>
    </w:lvl>
    <w:lvl w:ilvl="3">
      <w:start w:val="1"/>
      <w:numFmt w:val="decimal"/>
      <w:lvlText w:val="•"/>
      <w:lvlJc w:val="left"/>
      <w:pPr>
        <w:tabs>
          <w:tab w:val="num" w:pos="1361"/>
        </w:tabs>
        <w:ind w:left="1361" w:hanging="341"/>
      </w:pPr>
      <w:rPr>
        <w:rFonts w:ascii="Arial" w:hAnsi="Arial" w:cs="Arial"/>
      </w:rPr>
    </w:lvl>
    <w:lvl w:ilvl="4">
      <w:start w:val="1"/>
      <w:numFmt w:val="lowerLetter"/>
      <w:lvlText w:val="-"/>
      <w:lvlJc w:val="left"/>
      <w:pPr>
        <w:tabs>
          <w:tab w:val="num" w:pos="1701"/>
        </w:tabs>
        <w:ind w:left="1701" w:hanging="340"/>
      </w:pPr>
      <w:rPr>
        <w:rFonts w:ascii="9999999" w:hAnsi="9999999"/>
      </w:rPr>
    </w:lvl>
    <w:lvl w:ilvl="5">
      <w:start w:val="1"/>
      <w:numFmt w:val="lowerRoman"/>
      <w:lvlText w:val="•"/>
      <w:lvlJc w:val="left"/>
      <w:pPr>
        <w:tabs>
          <w:tab w:val="num" w:pos="2041"/>
        </w:tabs>
        <w:ind w:left="2041" w:hanging="340"/>
      </w:pPr>
      <w:rPr>
        <w:rFonts w:ascii="Arial" w:hAnsi="Arial" w:cs="Arial"/>
      </w:rPr>
    </w:lvl>
    <w:lvl w:ilvl="6">
      <w:start w:val="1"/>
      <w:numFmt w:val="decimal"/>
      <w:lvlText w:val="-"/>
      <w:lvlJc w:val="left"/>
      <w:pPr>
        <w:tabs>
          <w:tab w:val="num" w:pos="2381"/>
        </w:tabs>
        <w:ind w:left="2381" w:hanging="340"/>
      </w:pPr>
      <w:rPr>
        <w:rFonts w:ascii="9999999" w:hAnsi="9999999"/>
      </w:rPr>
    </w:lvl>
    <w:lvl w:ilvl="7">
      <w:start w:val="1"/>
      <w:numFmt w:val="lowerLetter"/>
      <w:lvlText w:val="•"/>
      <w:lvlJc w:val="left"/>
      <w:pPr>
        <w:tabs>
          <w:tab w:val="num" w:pos="2721"/>
        </w:tabs>
        <w:ind w:left="2721" w:hanging="340"/>
      </w:pPr>
      <w:rPr>
        <w:rFonts w:ascii="Arial" w:hAnsi="Arial" w:cs="Arial"/>
      </w:rPr>
    </w:lvl>
    <w:lvl w:ilvl="8">
      <w:start w:val="1"/>
      <w:numFmt w:val="lowerRoman"/>
      <w:lvlText w:val="-"/>
      <w:lvlJc w:val="left"/>
      <w:pPr>
        <w:tabs>
          <w:tab w:val="num" w:pos="3061"/>
        </w:tabs>
        <w:ind w:left="3061" w:hanging="340"/>
      </w:pPr>
      <w:rPr>
        <w:rFonts w:ascii="9999999" w:hAnsi="9999999"/>
      </w:rPr>
    </w:lvl>
  </w:abstractNum>
  <w:num w:numId="1" w16cid:durableId="1930691836">
    <w:abstractNumId w:val="2"/>
  </w:num>
  <w:num w:numId="2" w16cid:durableId="2092700720">
    <w:abstractNumId w:val="1"/>
  </w:num>
  <w:num w:numId="3" w16cid:durableId="2124381519">
    <w:abstractNumId w:val="0"/>
  </w:num>
  <w:num w:numId="4" w16cid:durableId="9443393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O2MDU1tzQ0NzQzsjRW0lEKTi0uzszPAykwrgUAP49YaiwAAAA="/>
  </w:docVars>
  <w:rsids>
    <w:rsidRoot w:val="00693A83"/>
    <w:rsid w:val="000C3B41"/>
    <w:rsid w:val="00181266"/>
    <w:rsid w:val="001A1F21"/>
    <w:rsid w:val="001A26AB"/>
    <w:rsid w:val="00327FEC"/>
    <w:rsid w:val="00394D90"/>
    <w:rsid w:val="003F0A71"/>
    <w:rsid w:val="00423B27"/>
    <w:rsid w:val="0049337B"/>
    <w:rsid w:val="00501792"/>
    <w:rsid w:val="005974CD"/>
    <w:rsid w:val="005D17C3"/>
    <w:rsid w:val="00693A83"/>
    <w:rsid w:val="00702052"/>
    <w:rsid w:val="00703645"/>
    <w:rsid w:val="00790E7E"/>
    <w:rsid w:val="007A10BA"/>
    <w:rsid w:val="007B11CF"/>
    <w:rsid w:val="007C6152"/>
    <w:rsid w:val="00830C9D"/>
    <w:rsid w:val="0085450F"/>
    <w:rsid w:val="0088731C"/>
    <w:rsid w:val="008D1FC9"/>
    <w:rsid w:val="00947FD9"/>
    <w:rsid w:val="009579A6"/>
    <w:rsid w:val="00B07AC8"/>
    <w:rsid w:val="00B20AAC"/>
    <w:rsid w:val="00BB389E"/>
    <w:rsid w:val="00C64B4B"/>
    <w:rsid w:val="00C906F0"/>
    <w:rsid w:val="00CE5C02"/>
    <w:rsid w:val="00D41215"/>
    <w:rsid w:val="00D651EC"/>
    <w:rsid w:val="00DD572B"/>
    <w:rsid w:val="00E1315A"/>
    <w:rsid w:val="00E66EF9"/>
    <w:rsid w:val="00EB679E"/>
    <w:rsid w:val="00EE0E84"/>
    <w:rsid w:val="00EF6668"/>
    <w:rsid w:val="00F02B17"/>
    <w:rsid w:val="00F43478"/>
    <w:rsid w:val="00F70864"/>
    <w:rsid w:val="00FB45D0"/>
    <w:rsid w:val="00FC2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97880"/>
  <w15:chartTrackingRefBased/>
  <w15:docId w15:val="{1ACB48BD-8E33-43FA-899B-967BB9476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D90"/>
    <w:pPr>
      <w:ind w:left="720"/>
      <w:contextualSpacing/>
    </w:pPr>
  </w:style>
  <w:style w:type="paragraph" w:customStyle="1" w:styleId="Default">
    <w:name w:val="Default"/>
    <w:rsid w:val="007020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eff24bb-2089-4400-8c8e-f71e680378b2}" enabled="0" method="" siteId="{deff24bb-2089-4400-8c8e-f71e680378b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2</Pages>
  <Words>1143</Words>
  <Characters>6517</Characters>
  <Application>Microsoft Office Word</Application>
  <DocSecurity>0</DocSecurity>
  <Lines>54</Lines>
  <Paragraphs>15</Paragraphs>
  <ScaleCrop>false</ScaleCrop>
  <Company>KPMG</Company>
  <LinksUpToDate>false</LinksUpToDate>
  <CharactersWithSpaces>7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rana, Unmesh</dc:creator>
  <cp:keywords/>
  <dc:description/>
  <cp:lastModifiedBy>Kumar, Nishu</cp:lastModifiedBy>
  <cp:revision>9</cp:revision>
  <dcterms:created xsi:type="dcterms:W3CDTF">2024-07-25T12:59:00Z</dcterms:created>
  <dcterms:modified xsi:type="dcterms:W3CDTF">2024-09-03T07:24:00Z</dcterms:modified>
</cp:coreProperties>
</file>